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21691" w14:textId="0AD77080" w:rsidR="00F12695" w:rsidRPr="007D5675" w:rsidRDefault="004D208D" w:rsidP="004D208D">
      <w:pPr>
        <w:pStyle w:val="Heading1"/>
      </w:pPr>
      <w:r w:rsidRPr="007D5675">
        <w:t>Appendix 1- Study Questionnaire</w:t>
      </w:r>
    </w:p>
    <w:p w14:paraId="7D5BF8C5" w14:textId="74B32A5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b/>
          <w:bCs/>
          <w:sz w:val="22"/>
          <w:szCs w:val="22"/>
        </w:rPr>
        <w:t>Evaluation of knowledge, attitudes, and practices for hepatitis B virus infection among primary healthcare physicians- Questionnaire</w:t>
      </w:r>
    </w:p>
    <w:p w14:paraId="4CAC234C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eneral information</w:t>
      </w:r>
    </w:p>
    <w:p w14:paraId="02D2F115" w14:textId="56C56A3C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Pr="007D5675">
        <w:rPr>
          <w:rFonts w:ascii="Times New Roman" w:hAnsi="Times New Roman" w:cs="Times New Roman"/>
          <w:sz w:val="22"/>
          <w:szCs w:val="22"/>
        </w:rPr>
        <w:t xml:space="preserve">What is your age range (in years)? </w:t>
      </w:r>
    </w:p>
    <w:p w14:paraId="71775744" w14:textId="46A29CF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="008636C2">
        <w:rPr>
          <w:rFonts w:ascii="Times New Roman" w:hAnsi="Times New Roman" w:cs="Times New Roman"/>
          <w:sz w:val="22"/>
          <w:szCs w:val="22"/>
        </w:rPr>
        <w:t>&lt;</w:t>
      </w:r>
      <w:r w:rsidRPr="007D5675">
        <w:rPr>
          <w:rFonts w:ascii="Times New Roman" w:hAnsi="Times New Roman" w:cs="Times New Roman"/>
          <w:sz w:val="22"/>
          <w:szCs w:val="22"/>
        </w:rPr>
        <w:t xml:space="preserve">30 </w:t>
      </w:r>
    </w:p>
    <w:p w14:paraId="0A5BC518" w14:textId="70535C52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30-39 </w:t>
      </w:r>
    </w:p>
    <w:p w14:paraId="7DA4D7CC" w14:textId="4909B398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40-49 </w:t>
      </w:r>
    </w:p>
    <w:p w14:paraId="37F7A226" w14:textId="143BA729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50-59 </w:t>
      </w:r>
    </w:p>
    <w:p w14:paraId="32145B28" w14:textId="3BF6EA0F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="00493FCC">
        <w:rPr>
          <w:rFonts w:ascii="Times New Roman" w:hAnsi="Times New Roman" w:cs="Times New Roman"/>
          <w:sz w:val="22"/>
          <w:szCs w:val="22"/>
        </w:rPr>
        <w:t>≥</w:t>
      </w:r>
      <w:r w:rsidRPr="007D5675">
        <w:rPr>
          <w:rFonts w:ascii="Times New Roman" w:hAnsi="Times New Roman" w:cs="Times New Roman"/>
          <w:sz w:val="22"/>
          <w:szCs w:val="22"/>
        </w:rPr>
        <w:t>60</w:t>
      </w:r>
    </w:p>
    <w:p w14:paraId="51F9CEB8" w14:textId="6D919C72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2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Pr="007D5675">
        <w:rPr>
          <w:rFonts w:ascii="Times New Roman" w:hAnsi="Times New Roman" w:cs="Times New Roman"/>
          <w:sz w:val="22"/>
          <w:szCs w:val="22"/>
        </w:rPr>
        <w:t>What is your sex?</w:t>
      </w:r>
    </w:p>
    <w:p w14:paraId="777C43BB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Male</w:t>
      </w:r>
    </w:p>
    <w:p w14:paraId="753F436F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Female</w:t>
      </w:r>
    </w:p>
    <w:p w14:paraId="170AE5C0" w14:textId="4964120D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3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Pr="007D5675">
        <w:rPr>
          <w:rFonts w:ascii="Times New Roman" w:hAnsi="Times New Roman" w:cs="Times New Roman"/>
          <w:sz w:val="22"/>
          <w:szCs w:val="22"/>
        </w:rPr>
        <w:t xml:space="preserve">How long have you been a physician? </w:t>
      </w:r>
    </w:p>
    <w:p w14:paraId="181CA3EF" w14:textId="0A7E1ED0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="00493FCC">
        <w:rPr>
          <w:rFonts w:ascii="Times New Roman" w:hAnsi="Times New Roman" w:cs="Times New Roman"/>
          <w:sz w:val="22"/>
          <w:szCs w:val="22"/>
        </w:rPr>
        <w:t>≤</w:t>
      </w:r>
      <w:r w:rsidRPr="007D5675">
        <w:rPr>
          <w:rFonts w:ascii="Times New Roman" w:hAnsi="Times New Roman" w:cs="Times New Roman"/>
          <w:sz w:val="22"/>
          <w:szCs w:val="22"/>
        </w:rPr>
        <w:t>5 years</w:t>
      </w:r>
    </w:p>
    <w:p w14:paraId="1DC9CF9C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6-10 years</w:t>
      </w:r>
    </w:p>
    <w:p w14:paraId="622E4798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11-15 years </w:t>
      </w:r>
    </w:p>
    <w:p w14:paraId="247D8DB4" w14:textId="2370D17A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="00493FCC">
        <w:rPr>
          <w:rFonts w:ascii="Times New Roman" w:hAnsi="Times New Roman" w:cs="Times New Roman"/>
          <w:sz w:val="22"/>
          <w:szCs w:val="22"/>
        </w:rPr>
        <w:t>≥</w:t>
      </w:r>
      <w:r w:rsidRPr="007D5675">
        <w:rPr>
          <w:rFonts w:ascii="Times New Roman" w:hAnsi="Times New Roman" w:cs="Times New Roman"/>
          <w:sz w:val="22"/>
          <w:szCs w:val="22"/>
        </w:rPr>
        <w:t>15 years</w:t>
      </w:r>
    </w:p>
    <w:p w14:paraId="7FB1F30D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68C6308F" w14:textId="2EE605B1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4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Pr="007D5675">
        <w:rPr>
          <w:rFonts w:ascii="Times New Roman" w:hAnsi="Times New Roman" w:cs="Times New Roman"/>
          <w:sz w:val="22"/>
          <w:szCs w:val="22"/>
        </w:rPr>
        <w:t xml:space="preserve">Except for the certification in “Family Medicine” do you have other specialty trainings? </w:t>
      </w:r>
    </w:p>
    <w:p w14:paraId="1641BB17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Infectious Disease</w:t>
      </w:r>
    </w:p>
    <w:p w14:paraId="72B30C5D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Gastroenterology</w:t>
      </w:r>
    </w:p>
    <w:p w14:paraId="59EE2FAA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Internal Medicine</w:t>
      </w:r>
    </w:p>
    <w:p w14:paraId="21A76B8B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Other ____________________________</w:t>
      </w:r>
    </w:p>
    <w:p w14:paraId="2ED584B8" w14:textId="1C47994C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5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Pr="007D5675">
        <w:rPr>
          <w:rFonts w:ascii="Times New Roman" w:hAnsi="Times New Roman" w:cs="Times New Roman"/>
          <w:sz w:val="22"/>
          <w:szCs w:val="22"/>
        </w:rPr>
        <w:t>What is your salary range as a physician (GEL per month)?</w:t>
      </w:r>
      <w:r w:rsidRPr="007D5675">
        <w:rPr>
          <w:rFonts w:ascii="Times New Roman" w:hAnsi="Times New Roman" w:cs="Times New Roman"/>
          <w:sz w:val="22"/>
          <w:szCs w:val="22"/>
        </w:rPr>
        <w:tab/>
      </w:r>
    </w:p>
    <w:p w14:paraId="50515CC9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&lt;400</w:t>
      </w:r>
    </w:p>
    <w:p w14:paraId="5C6171F8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400-800</w:t>
      </w:r>
    </w:p>
    <w:p w14:paraId="215E26F7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801-1200</w:t>
      </w:r>
    </w:p>
    <w:p w14:paraId="34098C7A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&gt;1200 </w:t>
      </w:r>
    </w:p>
    <w:p w14:paraId="6D5EE761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 to answer</w:t>
      </w:r>
    </w:p>
    <w:p w14:paraId="6CDF63E1" w14:textId="1ED3D17D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6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Pr="007D5675">
        <w:rPr>
          <w:rFonts w:ascii="Times New Roman" w:hAnsi="Times New Roman" w:cs="Times New Roman"/>
          <w:sz w:val="22"/>
          <w:szCs w:val="22"/>
        </w:rPr>
        <w:t>How many patients do you see with hepatitis B virus (HBV) infection per year?</w:t>
      </w:r>
    </w:p>
    <w:p w14:paraId="5107A174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lastRenderedPageBreak/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0-10</w:t>
      </w:r>
    </w:p>
    <w:p w14:paraId="2CC9BC94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10-50</w:t>
      </w:r>
    </w:p>
    <w:p w14:paraId="525440A6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51-100</w:t>
      </w:r>
    </w:p>
    <w:p w14:paraId="0540F3B4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&gt;100</w:t>
      </w:r>
    </w:p>
    <w:p w14:paraId="27D1FA3D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</w:p>
    <w:p w14:paraId="3D79B254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 xml:space="preserve">Part I - Knowledge </w:t>
      </w:r>
    </w:p>
    <w:p w14:paraId="00BB14E4" w14:textId="14C62572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Which of the below can cause hepatitis (inflammation of the liver)?</w:t>
      </w:r>
    </w:p>
    <w:p w14:paraId="241D102C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Virus</w:t>
      </w:r>
    </w:p>
    <w:p w14:paraId="0A023B4F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Alcohol</w:t>
      </w:r>
    </w:p>
    <w:p w14:paraId="12AA0415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Drugs</w:t>
      </w:r>
    </w:p>
    <w:p w14:paraId="1F6B4234" w14:textId="77777777" w:rsidR="004D208D" w:rsidRPr="00212CB9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b/>
          <w:bCs/>
          <w:sz w:val="22"/>
          <w:szCs w:val="22"/>
        </w:rPr>
      </w:pPr>
      <w:r w:rsidRPr="00212CB9">
        <w:rPr>
          <w:rFonts w:ascii="Times New Roman" w:hAnsi="Times New Roman" w:cs="Times New Roman"/>
          <w:b/>
          <w:bCs/>
          <w:sz w:val="22"/>
          <w:szCs w:val="22"/>
        </w:rPr>
        <w:t>d)</w:t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ab/>
        <w:t>All above mentioned</w:t>
      </w:r>
    </w:p>
    <w:p w14:paraId="70D7994B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None of the above</w:t>
      </w:r>
    </w:p>
    <w:p w14:paraId="1A20D6FC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Other ____________</w:t>
      </w:r>
    </w:p>
    <w:p w14:paraId="78E43FA9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676B267C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h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 to answer</w:t>
      </w:r>
    </w:p>
    <w:p w14:paraId="14B05910" w14:textId="00A760A0" w:rsidR="004D208D" w:rsidRPr="007D5675" w:rsidRDefault="005A0F31" w:rsidP="00FB6466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Infection with HBV can cause:</w:t>
      </w:r>
    </w:p>
    <w:p w14:paraId="4C557182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Liver cirrhosis and cancer</w:t>
      </w:r>
    </w:p>
    <w:p w14:paraId="04F078FF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Arthritis </w:t>
      </w:r>
    </w:p>
    <w:p w14:paraId="185E9047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Vasculitis</w:t>
      </w:r>
    </w:p>
    <w:p w14:paraId="7ED1ABC3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Glomerulonephritis and renal failure</w:t>
      </w:r>
    </w:p>
    <w:p w14:paraId="4CB74BFA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All above mentioned</w:t>
      </w:r>
    </w:p>
    <w:p w14:paraId="2EEAA4A4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None above mentioned </w:t>
      </w:r>
    </w:p>
    <w:p w14:paraId="7ABAF3DA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7129EEF3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h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70C0CABF" w14:textId="7F541AB8" w:rsidR="004D208D" w:rsidRPr="007D5675" w:rsidRDefault="005A0F31" w:rsidP="00FB6466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3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 xml:space="preserve">What percentage of adult (more than 17 years old) Georgian population has chronic HBV infection? </w:t>
      </w:r>
    </w:p>
    <w:p w14:paraId="2F2F05F0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&lt;1%</w:t>
      </w:r>
    </w:p>
    <w:p w14:paraId="3A03881A" w14:textId="77777777" w:rsidR="004D208D" w:rsidRPr="00212CB9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b/>
          <w:bCs/>
          <w:sz w:val="22"/>
          <w:szCs w:val="22"/>
        </w:rPr>
      </w:pPr>
      <w:r w:rsidRPr="00212CB9">
        <w:rPr>
          <w:rFonts w:ascii="Times New Roman" w:hAnsi="Times New Roman" w:cs="Times New Roman"/>
          <w:b/>
          <w:bCs/>
          <w:sz w:val="22"/>
          <w:szCs w:val="22"/>
        </w:rPr>
        <w:t>b)</w:t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ab/>
        <w:t>1-5%</w:t>
      </w:r>
    </w:p>
    <w:p w14:paraId="348924F6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5-10%</w:t>
      </w:r>
    </w:p>
    <w:p w14:paraId="0C5BD134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 &gt;10%</w:t>
      </w:r>
    </w:p>
    <w:p w14:paraId="39757795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6A7951BD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4B41ABDB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</w:p>
    <w:p w14:paraId="316AD57D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Risk Factors</w:t>
      </w:r>
    </w:p>
    <w:p w14:paraId="6A8CE996" w14:textId="593C111D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4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Which groups of people are considered high-risk for HBV exposure:</w:t>
      </w:r>
    </w:p>
    <w:p w14:paraId="3AE9FCC7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Healthcare workers</w:t>
      </w:r>
    </w:p>
    <w:p w14:paraId="3D933D9A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People with multiple blood transfusions</w:t>
      </w:r>
    </w:p>
    <w:p w14:paraId="54AF1895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People who inject drugs</w:t>
      </w:r>
    </w:p>
    <w:p w14:paraId="5C4EEB96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Commercial sex-workers</w:t>
      </w:r>
    </w:p>
    <w:p w14:paraId="5AB0C311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Children from HBV positive mothers</w:t>
      </w:r>
    </w:p>
    <w:p w14:paraId="4A383A64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Persons on hemodialysis</w:t>
      </w:r>
    </w:p>
    <w:p w14:paraId="6A24F8A6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All above mentioned</w:t>
      </w:r>
    </w:p>
    <w:p w14:paraId="2763EED8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h)</w:t>
      </w:r>
      <w:r w:rsidRPr="007D5675">
        <w:rPr>
          <w:rFonts w:ascii="Times New Roman" w:hAnsi="Times New Roman" w:cs="Times New Roman"/>
          <w:sz w:val="22"/>
          <w:szCs w:val="22"/>
        </w:rPr>
        <w:tab/>
        <w:t>None above mentioned</w:t>
      </w:r>
    </w:p>
    <w:p w14:paraId="3FCE9595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i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734D490C" w14:textId="77777777" w:rsidR="004D208D" w:rsidRPr="007D5675" w:rsidRDefault="004D208D" w:rsidP="000D18AB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j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 to answer</w:t>
      </w:r>
    </w:p>
    <w:p w14:paraId="76F83BFB" w14:textId="32843889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 xml:space="preserve">How is HBV transmitted? </w:t>
      </w:r>
      <w:proofErr w:type="gramStart"/>
      <w:r w:rsidRPr="007D5675">
        <w:rPr>
          <w:rFonts w:ascii="Times New Roman" w:hAnsi="Times New Roman" w:cs="Times New Roman"/>
          <w:sz w:val="22"/>
          <w:szCs w:val="22"/>
        </w:rPr>
        <w:t>(</w:t>
      </w:r>
      <w:r w:rsidR="00FB6466" w:rsidRPr="007D5675" w:rsidDel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1B1160">
        <w:rPr>
          <w:rFonts w:ascii="Times New Roman" w:hAnsi="Times New Roman" w:cs="Times New Roman"/>
          <w:sz w:val="22"/>
          <w:szCs w:val="22"/>
        </w:rPr>
        <w:t>“</w:t>
      </w:r>
      <w:proofErr w:type="gramEnd"/>
      <w:r w:rsidR="001B1160">
        <w:rPr>
          <w:rFonts w:ascii="Times New Roman" w:hAnsi="Times New Roman" w:cs="Times New Roman"/>
          <w:sz w:val="22"/>
          <w:szCs w:val="22"/>
        </w:rPr>
        <w:t xml:space="preserve">Yes” and “No” </w:t>
      </w:r>
      <w:r w:rsidR="00D26AFA">
        <w:rPr>
          <w:rFonts w:ascii="Times New Roman" w:hAnsi="Times New Roman" w:cs="Times New Roman"/>
          <w:sz w:val="22"/>
          <w:szCs w:val="22"/>
        </w:rPr>
        <w:t>options</w:t>
      </w:r>
      <w:r w:rsidR="001B1160">
        <w:rPr>
          <w:rFonts w:ascii="Times New Roman" w:hAnsi="Times New Roman" w:cs="Times New Roman"/>
          <w:sz w:val="22"/>
          <w:szCs w:val="22"/>
        </w:rPr>
        <w:t xml:space="preserve"> were listed after each possible transmission mode f</w:t>
      </w:r>
      <w:r w:rsidR="008636C2">
        <w:rPr>
          <w:rFonts w:ascii="Times New Roman" w:hAnsi="Times New Roman" w:cs="Times New Roman"/>
          <w:sz w:val="22"/>
          <w:szCs w:val="22"/>
        </w:rPr>
        <w:t>or questions</w:t>
      </w:r>
      <w:r w:rsidR="001B1160">
        <w:rPr>
          <w:rFonts w:ascii="Times New Roman" w:hAnsi="Times New Roman" w:cs="Times New Roman"/>
          <w:sz w:val="22"/>
          <w:szCs w:val="22"/>
        </w:rPr>
        <w:t xml:space="preserve"> </w:t>
      </w:r>
      <w:r w:rsidR="005505CB">
        <w:rPr>
          <w:rFonts w:ascii="Times New Roman" w:hAnsi="Times New Roman" w:cs="Times New Roman"/>
          <w:sz w:val="22"/>
          <w:szCs w:val="22"/>
        </w:rPr>
        <w:t>5</w:t>
      </w:r>
      <w:r w:rsidR="00FB6466">
        <w:rPr>
          <w:rFonts w:ascii="Times New Roman" w:hAnsi="Times New Roman" w:cs="Times New Roman"/>
          <w:sz w:val="22"/>
          <w:szCs w:val="22"/>
        </w:rPr>
        <w:t>-1</w:t>
      </w:r>
      <w:r w:rsidR="005505CB">
        <w:rPr>
          <w:rFonts w:ascii="Times New Roman" w:hAnsi="Times New Roman" w:cs="Times New Roman"/>
          <w:sz w:val="22"/>
          <w:szCs w:val="22"/>
        </w:rPr>
        <w:t>3</w:t>
      </w:r>
      <w:r w:rsidRPr="007D5675">
        <w:rPr>
          <w:rFonts w:ascii="Times New Roman" w:hAnsi="Times New Roman" w:cs="Times New Roman"/>
          <w:sz w:val="22"/>
          <w:szCs w:val="22"/>
        </w:rPr>
        <w:t>)</w:t>
      </w:r>
    </w:p>
    <w:p w14:paraId="2C21F84F" w14:textId="684162DE" w:rsidR="004D208D" w:rsidRPr="00212CB9" w:rsidRDefault="005A0F31" w:rsidP="004D208D">
      <w:pPr>
        <w:spacing w:before="40" w:line="360" w:lineRule="auto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5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</w:r>
      <w:r w:rsidR="004D208D" w:rsidRPr="0021008F">
        <w:rPr>
          <w:rFonts w:ascii="Times New Roman" w:hAnsi="Times New Roman" w:cs="Times New Roman"/>
          <w:sz w:val="22"/>
          <w:szCs w:val="22"/>
        </w:rPr>
        <w:t>Droplets (coughing, sneezing, respiratory secretions)</w:t>
      </w:r>
    </w:p>
    <w:p w14:paraId="2E3FA65F" w14:textId="4AB3EDD8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6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  <w:t>Food</w:t>
      </w:r>
    </w:p>
    <w:p w14:paraId="5ADE62C7" w14:textId="57465C97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7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</w:r>
      <w:r w:rsidR="004D208D" w:rsidRPr="00212CB9">
        <w:rPr>
          <w:rFonts w:ascii="Times New Roman" w:hAnsi="Times New Roman" w:cs="Times New Roman"/>
          <w:b/>
          <w:bCs/>
          <w:sz w:val="22"/>
          <w:szCs w:val="22"/>
        </w:rPr>
        <w:t>Blood</w:t>
      </w:r>
    </w:p>
    <w:p w14:paraId="20804516" w14:textId="073BD17B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8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</w:r>
      <w:r w:rsidR="004D208D" w:rsidRPr="00212CB9">
        <w:rPr>
          <w:rFonts w:ascii="Times New Roman" w:hAnsi="Times New Roman" w:cs="Times New Roman"/>
          <w:b/>
          <w:bCs/>
          <w:sz w:val="22"/>
          <w:szCs w:val="22"/>
        </w:rPr>
        <w:t>Sexual contact</w:t>
      </w:r>
    </w:p>
    <w:p w14:paraId="73E719D5" w14:textId="6832C2C2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9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  <w:t>Handshake with an infected person</w:t>
      </w:r>
    </w:p>
    <w:p w14:paraId="03D6ED1B" w14:textId="7B362B1D" w:rsidR="004D208D" w:rsidRPr="007D5675" w:rsidRDefault="0042794E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</w:t>
      </w:r>
      <w:r w:rsidR="005A0F31">
        <w:rPr>
          <w:rFonts w:ascii="Times New Roman" w:hAnsi="Times New Roman" w:cs="Times New Roman"/>
          <w:sz w:val="22"/>
          <w:szCs w:val="22"/>
        </w:rPr>
        <w:t>0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</w:r>
      <w:r w:rsidR="004D208D" w:rsidRPr="00212CB9">
        <w:rPr>
          <w:rFonts w:ascii="Times New Roman" w:hAnsi="Times New Roman" w:cs="Times New Roman"/>
          <w:b/>
          <w:bCs/>
          <w:sz w:val="22"/>
          <w:szCs w:val="22"/>
        </w:rPr>
        <w:t>Sharing household objects like razors or toothbrushes</w:t>
      </w:r>
      <w:r w:rsidR="004D208D" w:rsidRPr="007D567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752C780" w14:textId="721F8925" w:rsidR="004D208D" w:rsidRPr="007D5675" w:rsidRDefault="0042794E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</w:t>
      </w:r>
      <w:r w:rsidR="005A0F31">
        <w:rPr>
          <w:rFonts w:ascii="Times New Roman" w:hAnsi="Times New Roman" w:cs="Times New Roman"/>
          <w:sz w:val="22"/>
          <w:szCs w:val="22"/>
        </w:rPr>
        <w:t>1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</w:r>
      <w:r w:rsidR="004D208D" w:rsidRPr="00212CB9">
        <w:rPr>
          <w:rFonts w:ascii="Times New Roman" w:hAnsi="Times New Roman" w:cs="Times New Roman"/>
          <w:b/>
          <w:bCs/>
          <w:sz w:val="22"/>
          <w:szCs w:val="22"/>
        </w:rPr>
        <w:t>Sharing needles or syringes</w:t>
      </w:r>
    </w:p>
    <w:p w14:paraId="6DBC5728" w14:textId="6897F598" w:rsidR="004D208D" w:rsidRPr="007D5675" w:rsidRDefault="0042794E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</w:t>
      </w:r>
      <w:r w:rsidR="005A0F31">
        <w:rPr>
          <w:rFonts w:ascii="Times New Roman" w:hAnsi="Times New Roman" w:cs="Times New Roman"/>
          <w:sz w:val="22"/>
          <w:szCs w:val="22"/>
        </w:rPr>
        <w:t>2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  <w:t>Touching items in public places (doorknobs, handles in transport, unhygienic toilets)</w:t>
      </w:r>
    </w:p>
    <w:p w14:paraId="6D689BAE" w14:textId="1DAD64DF" w:rsidR="004D208D" w:rsidRDefault="0042794E" w:rsidP="004D208D">
      <w:pPr>
        <w:spacing w:before="40" w:line="360" w:lineRule="auto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</w:t>
      </w:r>
      <w:r w:rsidR="005A0F31">
        <w:rPr>
          <w:rFonts w:ascii="Times New Roman" w:hAnsi="Times New Roman" w:cs="Times New Roman"/>
          <w:sz w:val="22"/>
          <w:szCs w:val="22"/>
        </w:rPr>
        <w:t>3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4D208D" w:rsidRPr="007D5675">
        <w:rPr>
          <w:rFonts w:ascii="Times New Roman" w:hAnsi="Times New Roman" w:cs="Times New Roman"/>
          <w:sz w:val="22"/>
          <w:szCs w:val="22"/>
        </w:rPr>
        <w:tab/>
      </w:r>
      <w:r w:rsidR="004D208D" w:rsidRPr="00212CB9">
        <w:rPr>
          <w:rFonts w:ascii="Times New Roman" w:hAnsi="Times New Roman" w:cs="Times New Roman"/>
          <w:b/>
          <w:bCs/>
          <w:sz w:val="22"/>
          <w:szCs w:val="22"/>
        </w:rPr>
        <w:t>Mother to child during birth</w:t>
      </w:r>
    </w:p>
    <w:p w14:paraId="00A834D7" w14:textId="77777777" w:rsidR="005A7148" w:rsidRPr="00212CB9" w:rsidRDefault="005A7148" w:rsidP="004D208D">
      <w:pPr>
        <w:spacing w:before="40" w:line="36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5BFD0EDE" w14:textId="34C125E4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4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Choose the correct answer: The risk of HBV transmission by a needle-stick is</w:t>
      </w:r>
    </w:p>
    <w:p w14:paraId="16304B45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Lower than HIV</w:t>
      </w:r>
    </w:p>
    <w:p w14:paraId="55C449C4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Lower than HCV</w:t>
      </w:r>
    </w:p>
    <w:p w14:paraId="664ECAC7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Higher than HCV</w:t>
      </w:r>
      <w:r w:rsidRPr="007D567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7C627AE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07ED33ED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31EDCC5D" w14:textId="4D1FF308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5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7C0F9A">
        <w:rPr>
          <w:rFonts w:ascii="Times New Roman" w:hAnsi="Times New Roman" w:cs="Times New Roman"/>
          <w:sz w:val="22"/>
          <w:szCs w:val="22"/>
        </w:rPr>
        <w:t>P</w:t>
      </w:r>
      <w:r w:rsidR="007C0F9A" w:rsidRPr="007C0F9A">
        <w:rPr>
          <w:rFonts w:ascii="Times New Roman" w:hAnsi="Times New Roman" w:cs="Times New Roman"/>
          <w:sz w:val="22"/>
          <w:szCs w:val="22"/>
        </w:rPr>
        <w:t xml:space="preserve">ersons with HBV infection </w:t>
      </w:r>
      <w:r w:rsidR="004D208D" w:rsidRPr="007D5675">
        <w:rPr>
          <w:rFonts w:ascii="Times New Roman" w:hAnsi="Times New Roman" w:cs="Times New Roman"/>
          <w:sz w:val="22"/>
          <w:szCs w:val="22"/>
        </w:rPr>
        <w:t xml:space="preserve">can: </w:t>
      </w:r>
    </w:p>
    <w:p w14:paraId="0AC5C748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lastRenderedPageBreak/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Donate blood  </w:t>
      </w:r>
    </w:p>
    <w:p w14:paraId="607AD12C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Donate an organ </w:t>
      </w:r>
    </w:p>
    <w:p w14:paraId="62B771C7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Donate both </w:t>
      </w:r>
    </w:p>
    <w:p w14:paraId="3294D59B" w14:textId="77777777" w:rsidR="004D208D" w:rsidRPr="00212CB9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Donate none</w:t>
      </w:r>
    </w:p>
    <w:p w14:paraId="12D36DE2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542B3105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18047651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</w:p>
    <w:p w14:paraId="7E3BD1AC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 xml:space="preserve">Diagnosis and Treatment </w:t>
      </w:r>
    </w:p>
    <w:p w14:paraId="57E7A1ED" w14:textId="363DFD4C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6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What is the incubation period for HBV infection:</w:t>
      </w:r>
    </w:p>
    <w:p w14:paraId="6C3BF768" w14:textId="77777777" w:rsidR="004D208D" w:rsidRPr="007D5675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1-3 weeks</w:t>
      </w:r>
    </w:p>
    <w:p w14:paraId="538F49B7" w14:textId="77777777" w:rsidR="004D208D" w:rsidRPr="00212CB9" w:rsidRDefault="004D208D" w:rsidP="008636C2">
      <w:pPr>
        <w:spacing w:before="40" w:line="360" w:lineRule="auto"/>
        <w:ind w:firstLine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1-6 months</w:t>
      </w:r>
    </w:p>
    <w:p w14:paraId="3B0BD1EA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7-12 months</w:t>
      </w:r>
    </w:p>
    <w:p w14:paraId="4F80CF14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1B9520A3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4311D60C" w14:textId="47FB26E6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7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Acute HBV infection can be presented with:</w:t>
      </w:r>
    </w:p>
    <w:p w14:paraId="1E4D531E" w14:textId="77777777" w:rsidR="004D208D" w:rsidRPr="00DC0C4D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  <w:lang w:val="fr-FR"/>
        </w:rPr>
      </w:pPr>
      <w:r w:rsidRPr="00DC0C4D">
        <w:rPr>
          <w:rFonts w:ascii="Times New Roman" w:hAnsi="Times New Roman" w:cs="Times New Roman"/>
          <w:sz w:val="22"/>
          <w:szCs w:val="22"/>
          <w:lang w:val="fr-FR"/>
        </w:rPr>
        <w:t>a)</w:t>
      </w:r>
      <w:r w:rsidRPr="00DC0C4D">
        <w:rPr>
          <w:rFonts w:ascii="Times New Roman" w:hAnsi="Times New Roman" w:cs="Times New Roman"/>
          <w:sz w:val="22"/>
          <w:szCs w:val="22"/>
          <w:lang w:val="fr-FR"/>
        </w:rPr>
        <w:tab/>
        <w:t xml:space="preserve">Jaundice </w:t>
      </w:r>
    </w:p>
    <w:p w14:paraId="177A67B0" w14:textId="77777777" w:rsidR="004D208D" w:rsidRPr="00DC0C4D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  <w:lang w:val="fr-FR"/>
        </w:rPr>
      </w:pPr>
      <w:r w:rsidRPr="00DC0C4D">
        <w:rPr>
          <w:rFonts w:ascii="Times New Roman" w:hAnsi="Times New Roman" w:cs="Times New Roman"/>
          <w:sz w:val="22"/>
          <w:szCs w:val="22"/>
          <w:lang w:val="fr-FR"/>
        </w:rPr>
        <w:t>b)</w:t>
      </w:r>
      <w:r w:rsidRPr="00DC0C4D">
        <w:rPr>
          <w:rFonts w:ascii="Times New Roman" w:hAnsi="Times New Roman" w:cs="Times New Roman"/>
          <w:sz w:val="22"/>
          <w:szCs w:val="22"/>
          <w:lang w:val="fr-FR"/>
        </w:rPr>
        <w:tab/>
        <w:t>Nonspecific symptoms (fever, nausea, fatigue, etc)</w:t>
      </w:r>
    </w:p>
    <w:p w14:paraId="4DE890D8" w14:textId="77777777" w:rsidR="004D208D" w:rsidRPr="00DC0C4D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  <w:lang w:val="fr-FR"/>
        </w:rPr>
      </w:pPr>
      <w:r w:rsidRPr="00DC0C4D">
        <w:rPr>
          <w:rFonts w:ascii="Times New Roman" w:hAnsi="Times New Roman" w:cs="Times New Roman"/>
          <w:sz w:val="22"/>
          <w:szCs w:val="22"/>
          <w:lang w:val="fr-FR"/>
        </w:rPr>
        <w:t>c)</w:t>
      </w:r>
      <w:r w:rsidRPr="00DC0C4D">
        <w:rPr>
          <w:rFonts w:ascii="Times New Roman" w:hAnsi="Times New Roman" w:cs="Times New Roman"/>
          <w:sz w:val="22"/>
          <w:szCs w:val="22"/>
          <w:lang w:val="fr-FR"/>
        </w:rPr>
        <w:tab/>
        <w:t xml:space="preserve">Fulminant hepatitis (ascites, encephalopathy, coagulopathy etc.) </w:t>
      </w:r>
    </w:p>
    <w:p w14:paraId="6E099A5D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Without symptoms</w:t>
      </w:r>
    </w:p>
    <w:p w14:paraId="0173D135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All above mentioned</w:t>
      </w:r>
    </w:p>
    <w:p w14:paraId="532D95A0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16D1FDE2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1105957B" w14:textId="09F71C1E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8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What proportion of adults who have acute HBV infection spontaneously clear the infection?</w:t>
      </w:r>
    </w:p>
    <w:p w14:paraId="1E444303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&lt;5% </w:t>
      </w:r>
    </w:p>
    <w:p w14:paraId="3BCB8DD3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20%</w:t>
      </w:r>
    </w:p>
    <w:p w14:paraId="0B0CB94A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 xml:space="preserve">90-95% </w:t>
      </w:r>
    </w:p>
    <w:p w14:paraId="022CF300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1172F370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01F1B828" w14:textId="395695DA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9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 xml:space="preserve">What test is usually used first to confirm current HBV infection? </w:t>
      </w:r>
    </w:p>
    <w:p w14:paraId="31327DF2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Anti-HBc (Hepatitis B core antibodies)</w:t>
      </w:r>
    </w:p>
    <w:p w14:paraId="79167538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HBsAg (Hepatitis B surface antigen)</w:t>
      </w:r>
    </w:p>
    <w:p w14:paraId="6D9BE10C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lastRenderedPageBreak/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HBeAg (Hepatitis B envelope antigen)</w:t>
      </w:r>
    </w:p>
    <w:p w14:paraId="1015855E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Anti-HBs (Hepatitis B surface antibody)</w:t>
      </w:r>
    </w:p>
    <w:p w14:paraId="24AA324E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PCR HBV-DNA (PCR for identification of viral DNA)</w:t>
      </w:r>
    </w:p>
    <w:p w14:paraId="305894EE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Other_______________</w:t>
      </w:r>
    </w:p>
    <w:p w14:paraId="515649F3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765FC0CC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h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527443ED" w14:textId="45B627AD" w:rsidR="004D208D" w:rsidRPr="007D5675" w:rsidRDefault="0042794E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</w:t>
      </w:r>
      <w:r w:rsidR="005A0F31">
        <w:rPr>
          <w:rFonts w:ascii="Times New Roman" w:hAnsi="Times New Roman" w:cs="Times New Roman"/>
          <w:sz w:val="22"/>
          <w:szCs w:val="22"/>
        </w:rPr>
        <w:t>0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Chronic HBV infection can be cured:</w:t>
      </w:r>
    </w:p>
    <w:p w14:paraId="515EB1A4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Yes</w:t>
      </w:r>
    </w:p>
    <w:p w14:paraId="38D1B28D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 xml:space="preserve">No </w:t>
      </w:r>
    </w:p>
    <w:p w14:paraId="5FBB9A1F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3B147B5E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1BCD9267" w14:textId="61CF21F4" w:rsidR="004D208D" w:rsidRPr="007D5675" w:rsidRDefault="0042794E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</w:t>
      </w:r>
      <w:r w:rsidR="005A0F31">
        <w:rPr>
          <w:rFonts w:ascii="Times New Roman" w:hAnsi="Times New Roman" w:cs="Times New Roman"/>
          <w:sz w:val="22"/>
          <w:szCs w:val="22"/>
        </w:rPr>
        <w:t>1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 xml:space="preserve">Do all </w:t>
      </w:r>
      <w:r w:rsidR="007C0F9A">
        <w:rPr>
          <w:rFonts w:ascii="Times New Roman" w:hAnsi="Times New Roman" w:cs="Times New Roman"/>
          <w:sz w:val="22"/>
          <w:szCs w:val="22"/>
        </w:rPr>
        <w:t>p</w:t>
      </w:r>
      <w:r w:rsidR="007C0F9A" w:rsidRPr="007C0F9A">
        <w:rPr>
          <w:rFonts w:ascii="Times New Roman" w:hAnsi="Times New Roman" w:cs="Times New Roman"/>
          <w:sz w:val="22"/>
          <w:szCs w:val="22"/>
        </w:rPr>
        <w:t xml:space="preserve">ersons with </w:t>
      </w:r>
      <w:proofErr w:type="gramStart"/>
      <w:r w:rsidR="007C0F9A" w:rsidRPr="007D5675">
        <w:rPr>
          <w:rFonts w:ascii="Times New Roman" w:hAnsi="Times New Roman" w:cs="Times New Roman"/>
          <w:sz w:val="22"/>
          <w:szCs w:val="22"/>
        </w:rPr>
        <w:t>chronic</w:t>
      </w:r>
      <w:r w:rsidR="007C0F9A" w:rsidRPr="007C0F9A">
        <w:rPr>
          <w:rFonts w:ascii="Times New Roman" w:hAnsi="Times New Roman" w:cs="Times New Roman"/>
          <w:sz w:val="22"/>
          <w:szCs w:val="22"/>
        </w:rPr>
        <w:t xml:space="preserve"> </w:t>
      </w:r>
      <w:r w:rsidR="007C0F9A">
        <w:rPr>
          <w:rFonts w:ascii="Times New Roman" w:hAnsi="Times New Roman" w:cs="Times New Roman"/>
          <w:sz w:val="22"/>
          <w:szCs w:val="22"/>
        </w:rPr>
        <w:t xml:space="preserve"> </w:t>
      </w:r>
      <w:r w:rsidR="007C0F9A" w:rsidRPr="007C0F9A">
        <w:rPr>
          <w:rFonts w:ascii="Times New Roman" w:hAnsi="Times New Roman" w:cs="Times New Roman"/>
          <w:sz w:val="22"/>
          <w:szCs w:val="22"/>
        </w:rPr>
        <w:t>HBV</w:t>
      </w:r>
      <w:proofErr w:type="gramEnd"/>
      <w:r w:rsidR="007C0F9A" w:rsidRPr="007C0F9A">
        <w:rPr>
          <w:rFonts w:ascii="Times New Roman" w:hAnsi="Times New Roman" w:cs="Times New Roman"/>
          <w:sz w:val="22"/>
          <w:szCs w:val="22"/>
        </w:rPr>
        <w:t xml:space="preserve"> infection</w:t>
      </w:r>
      <w:r w:rsidR="007C0F9A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patients without antiviral treatment develop liver cirrhosis or cancer?</w:t>
      </w:r>
    </w:p>
    <w:p w14:paraId="3876374F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Yes</w:t>
      </w:r>
    </w:p>
    <w:p w14:paraId="2A34ACE3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No</w:t>
      </w:r>
    </w:p>
    <w:p w14:paraId="41D95C7A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4ABD9042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655408F1" w14:textId="164AC29D" w:rsidR="004D208D" w:rsidRPr="007D5675" w:rsidRDefault="0042794E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</w:t>
      </w:r>
      <w:r w:rsidR="005A0F31">
        <w:rPr>
          <w:rFonts w:ascii="Times New Roman" w:hAnsi="Times New Roman" w:cs="Times New Roman"/>
          <w:sz w:val="22"/>
          <w:szCs w:val="22"/>
        </w:rPr>
        <w:t>2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Which diagnostic evaluation is essential to determine the need of antiviral treatment for patients with chronic HBV infection?</w:t>
      </w:r>
    </w:p>
    <w:p w14:paraId="63E80500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Liver function tests / liver enzymes</w:t>
      </w:r>
    </w:p>
    <w:p w14:paraId="5714D014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HBV viral load (PCR HBV-DNA quantitative test)</w:t>
      </w:r>
    </w:p>
    <w:p w14:paraId="547F6B80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Liver fibrosis</w:t>
      </w:r>
    </w:p>
    <w:p w14:paraId="374BFE58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>All above mentioned</w:t>
      </w:r>
    </w:p>
    <w:p w14:paraId="79693E92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All chronic HBV patients need antiviral treatment</w:t>
      </w:r>
    </w:p>
    <w:p w14:paraId="5592679D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6C9DE68C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 to answer</w:t>
      </w:r>
    </w:p>
    <w:p w14:paraId="00A27403" w14:textId="223B1FA1" w:rsidR="004D208D" w:rsidRPr="007D5675" w:rsidRDefault="00FB6466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</w:t>
      </w:r>
      <w:r w:rsidR="005A0F31">
        <w:rPr>
          <w:rFonts w:ascii="Times New Roman" w:hAnsi="Times New Roman" w:cs="Times New Roman"/>
          <w:sz w:val="22"/>
          <w:szCs w:val="22"/>
        </w:rPr>
        <w:t>3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If a patient is not on treatment, what is the recommended interval (frequency) of surveillance/monitoring:</w:t>
      </w:r>
    </w:p>
    <w:p w14:paraId="734940F9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Every 1 to 3 months</w:t>
      </w:r>
    </w:p>
    <w:p w14:paraId="5C4E7EE7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 xml:space="preserve">Every 6 to 12 months </w:t>
      </w:r>
    </w:p>
    <w:p w14:paraId="4A673F41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Every 2-3 years</w:t>
      </w:r>
    </w:p>
    <w:p w14:paraId="75F28A8F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Every 5-10 years</w:t>
      </w:r>
    </w:p>
    <w:p w14:paraId="74BA8A01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lastRenderedPageBreak/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Does not need monitoring</w:t>
      </w:r>
    </w:p>
    <w:p w14:paraId="334D4485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364A7B68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 to answer</w:t>
      </w:r>
    </w:p>
    <w:p w14:paraId="626D1D7F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</w:p>
    <w:p w14:paraId="0F116D60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 xml:space="preserve">Questions related to HBV vaccination </w:t>
      </w:r>
    </w:p>
    <w:p w14:paraId="2A9DC65B" w14:textId="51E271E4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4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 xml:space="preserve">How many doses of HBV vaccine are required for complete protection (choose the best answer)? </w:t>
      </w:r>
    </w:p>
    <w:p w14:paraId="01CF59AB" w14:textId="77777777" w:rsidR="004D208D" w:rsidRPr="00DC0C4D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  <w:lang w:val="fr-FR"/>
        </w:rPr>
      </w:pPr>
      <w:r w:rsidRPr="00DC0C4D">
        <w:rPr>
          <w:rFonts w:ascii="Times New Roman" w:hAnsi="Times New Roman" w:cs="Times New Roman"/>
          <w:sz w:val="22"/>
          <w:szCs w:val="22"/>
          <w:lang w:val="fr-FR"/>
        </w:rPr>
        <w:t>a)</w:t>
      </w:r>
      <w:r w:rsidRPr="00DC0C4D">
        <w:rPr>
          <w:rFonts w:ascii="Times New Roman" w:hAnsi="Times New Roman" w:cs="Times New Roman"/>
          <w:sz w:val="22"/>
          <w:szCs w:val="22"/>
          <w:lang w:val="fr-FR"/>
        </w:rPr>
        <w:tab/>
        <w:t xml:space="preserve">1 dose </w:t>
      </w:r>
    </w:p>
    <w:p w14:paraId="0AAFA8FA" w14:textId="77777777" w:rsidR="004D208D" w:rsidRPr="00DC0C4D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  <w:lang w:val="fr-FR"/>
        </w:rPr>
      </w:pPr>
      <w:r w:rsidRPr="00DC0C4D">
        <w:rPr>
          <w:rFonts w:ascii="Times New Roman" w:hAnsi="Times New Roman" w:cs="Times New Roman"/>
          <w:b/>
          <w:bCs/>
          <w:sz w:val="22"/>
          <w:szCs w:val="22"/>
          <w:lang w:val="fr-FR"/>
        </w:rPr>
        <w:t>b)</w:t>
      </w:r>
      <w:r w:rsidRPr="00DC0C4D">
        <w:rPr>
          <w:rFonts w:ascii="Times New Roman" w:hAnsi="Times New Roman" w:cs="Times New Roman"/>
          <w:b/>
          <w:bCs/>
          <w:sz w:val="22"/>
          <w:szCs w:val="22"/>
          <w:lang w:val="fr-FR"/>
        </w:rPr>
        <w:tab/>
        <w:t xml:space="preserve">3 doses </w:t>
      </w:r>
    </w:p>
    <w:p w14:paraId="0FF2269D" w14:textId="77777777" w:rsidR="004D208D" w:rsidRPr="00DC0C4D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  <w:lang w:val="fr-FR"/>
        </w:rPr>
      </w:pPr>
      <w:r w:rsidRPr="00DC0C4D">
        <w:rPr>
          <w:rFonts w:ascii="Times New Roman" w:hAnsi="Times New Roman" w:cs="Times New Roman"/>
          <w:sz w:val="22"/>
          <w:szCs w:val="22"/>
          <w:lang w:val="fr-FR"/>
        </w:rPr>
        <w:t>c)</w:t>
      </w:r>
      <w:r w:rsidRPr="00DC0C4D">
        <w:rPr>
          <w:rFonts w:ascii="Times New Roman" w:hAnsi="Times New Roman" w:cs="Times New Roman"/>
          <w:sz w:val="22"/>
          <w:szCs w:val="22"/>
          <w:lang w:val="fr-FR"/>
        </w:rPr>
        <w:tab/>
        <w:t xml:space="preserve">6 doses </w:t>
      </w:r>
    </w:p>
    <w:p w14:paraId="57C00A73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7D5DBBEC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0FFF42AD" w14:textId="4FF1114E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5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 xml:space="preserve">Since what year has HBV vaccine been included in the routine vaccination schedule in Georgia? </w:t>
      </w:r>
    </w:p>
    <w:p w14:paraId="4EAD96BA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Since 1960</w:t>
      </w:r>
    </w:p>
    <w:p w14:paraId="747C3A07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Since 1993</w:t>
      </w:r>
    </w:p>
    <w:p w14:paraId="5CCB244A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212CB9">
        <w:rPr>
          <w:rFonts w:ascii="Times New Roman" w:hAnsi="Times New Roman" w:cs="Times New Roman"/>
          <w:b/>
          <w:bCs/>
          <w:sz w:val="22"/>
          <w:szCs w:val="22"/>
        </w:rPr>
        <w:t>c)</w:t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ab/>
        <w:t>Since 2001</w:t>
      </w:r>
    </w:p>
    <w:p w14:paraId="783C0D8F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Since 2016</w:t>
      </w:r>
    </w:p>
    <w:p w14:paraId="32E12F9F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03ECA63B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28B1D324" w14:textId="210B6B90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6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Which of the following are contraindications to HBV vaccination?</w:t>
      </w:r>
    </w:p>
    <w:p w14:paraId="48FDDE46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Allergic rhino-sinusitis </w:t>
      </w:r>
    </w:p>
    <w:p w14:paraId="4E45073C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Neurologic disorders</w:t>
      </w:r>
    </w:p>
    <w:p w14:paraId="4933608A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Liver diseases</w:t>
      </w:r>
    </w:p>
    <w:p w14:paraId="530B5C82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Age &gt;60</w:t>
      </w:r>
    </w:p>
    <w:p w14:paraId="75E8C0EA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All above mentioned</w:t>
      </w:r>
    </w:p>
    <w:p w14:paraId="7D3DBB1A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212CB9">
        <w:rPr>
          <w:rFonts w:ascii="Times New Roman" w:hAnsi="Times New Roman" w:cs="Times New Roman"/>
          <w:b/>
          <w:bCs/>
          <w:sz w:val="22"/>
          <w:szCs w:val="22"/>
        </w:rPr>
        <w:t>f)</w:t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ab/>
        <w:t>None above mentioned</w:t>
      </w:r>
    </w:p>
    <w:p w14:paraId="443FDC71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60F8A89A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h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3E68F5B6" w14:textId="152410B9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7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How effective is HBV vaccine in preventing infection?</w:t>
      </w:r>
    </w:p>
    <w:p w14:paraId="5BA711D2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>&lt;60%</w:t>
      </w:r>
    </w:p>
    <w:p w14:paraId="336382CD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b)</w:t>
      </w:r>
      <w:r w:rsidRPr="007D5675">
        <w:rPr>
          <w:rFonts w:ascii="Times New Roman" w:hAnsi="Times New Roman" w:cs="Times New Roman"/>
          <w:sz w:val="22"/>
          <w:szCs w:val="22"/>
        </w:rPr>
        <w:tab/>
        <w:t>60-80%</w:t>
      </w:r>
    </w:p>
    <w:p w14:paraId="0B9DC054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212CB9">
        <w:rPr>
          <w:rFonts w:ascii="Times New Roman" w:hAnsi="Times New Roman" w:cs="Times New Roman"/>
          <w:b/>
          <w:bCs/>
          <w:sz w:val="22"/>
          <w:szCs w:val="22"/>
        </w:rPr>
        <w:t>c)</w:t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ab/>
        <w:t>&gt;90%</w:t>
      </w:r>
    </w:p>
    <w:p w14:paraId="3DE7FF6D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lastRenderedPageBreak/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083ED92F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6E1E98B8" w14:textId="3DA7D338" w:rsidR="004D208D" w:rsidRPr="007D5675" w:rsidRDefault="005A0F31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8</w:t>
      </w:r>
      <w:r w:rsidR="004D208D" w:rsidRPr="007D5675">
        <w:rPr>
          <w:rFonts w:ascii="Times New Roman" w:hAnsi="Times New Roman" w:cs="Times New Roman"/>
          <w:sz w:val="22"/>
          <w:szCs w:val="22"/>
        </w:rPr>
        <w:t>)</w:t>
      </w:r>
      <w:r w:rsidR="00FB6466">
        <w:rPr>
          <w:rFonts w:ascii="Times New Roman" w:hAnsi="Times New Roman" w:cs="Times New Roman"/>
          <w:sz w:val="22"/>
          <w:szCs w:val="22"/>
        </w:rPr>
        <w:t xml:space="preserve"> </w:t>
      </w:r>
      <w:r w:rsidR="004D208D" w:rsidRPr="007D5675">
        <w:rPr>
          <w:rFonts w:ascii="Times New Roman" w:hAnsi="Times New Roman" w:cs="Times New Roman"/>
          <w:sz w:val="22"/>
          <w:szCs w:val="22"/>
        </w:rPr>
        <w:t>What is recommended to prevent mother to child transmission in mothers with chronic HBV?</w:t>
      </w:r>
    </w:p>
    <w:p w14:paraId="26D5B0F9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Cesarean section </w:t>
      </w:r>
    </w:p>
    <w:p w14:paraId="6EF30A1C" w14:textId="77777777" w:rsidR="004D208D" w:rsidRPr="00212CB9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212CB9">
        <w:rPr>
          <w:rFonts w:ascii="Times New Roman" w:hAnsi="Times New Roman" w:cs="Times New Roman"/>
          <w:b/>
          <w:bCs/>
          <w:sz w:val="22"/>
          <w:szCs w:val="22"/>
        </w:rPr>
        <w:t>b)</w:t>
      </w:r>
      <w:r w:rsidRPr="00212CB9">
        <w:rPr>
          <w:rFonts w:ascii="Times New Roman" w:hAnsi="Times New Roman" w:cs="Times New Roman"/>
          <w:b/>
          <w:bCs/>
          <w:sz w:val="22"/>
          <w:szCs w:val="22"/>
        </w:rPr>
        <w:tab/>
        <w:t>Hepatitis B immunoglobulin within first 24 hours after birth and timely birth dose vaccination</w:t>
      </w:r>
    </w:p>
    <w:p w14:paraId="7CD7C336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c)</w:t>
      </w:r>
      <w:r w:rsidRPr="007D5675">
        <w:rPr>
          <w:rFonts w:ascii="Times New Roman" w:hAnsi="Times New Roman" w:cs="Times New Roman"/>
          <w:sz w:val="22"/>
          <w:szCs w:val="22"/>
        </w:rPr>
        <w:tab/>
        <w:t>Withholding breastfeeding</w:t>
      </w:r>
    </w:p>
    <w:p w14:paraId="7C68F64F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d)</w:t>
      </w:r>
      <w:r w:rsidRPr="007D5675">
        <w:rPr>
          <w:rFonts w:ascii="Times New Roman" w:hAnsi="Times New Roman" w:cs="Times New Roman"/>
          <w:sz w:val="22"/>
          <w:szCs w:val="22"/>
        </w:rPr>
        <w:tab/>
        <w:t>All above mentioned</w:t>
      </w:r>
    </w:p>
    <w:p w14:paraId="61BE331A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e)</w:t>
      </w:r>
      <w:r w:rsidRPr="007D5675">
        <w:rPr>
          <w:rFonts w:ascii="Times New Roman" w:hAnsi="Times New Roman" w:cs="Times New Roman"/>
          <w:sz w:val="22"/>
          <w:szCs w:val="22"/>
        </w:rPr>
        <w:tab/>
        <w:t>None above mentioned</w:t>
      </w:r>
    </w:p>
    <w:p w14:paraId="58BB56C4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f)</w:t>
      </w:r>
      <w:r w:rsidRPr="007D5675">
        <w:rPr>
          <w:rFonts w:ascii="Times New Roman" w:hAnsi="Times New Roman" w:cs="Times New Roman"/>
          <w:sz w:val="22"/>
          <w:szCs w:val="22"/>
        </w:rPr>
        <w:tab/>
        <w:t>Don’t know</w:t>
      </w:r>
    </w:p>
    <w:p w14:paraId="25FC93BE" w14:textId="77777777" w:rsidR="004D208D" w:rsidRPr="007D5675" w:rsidRDefault="004D208D" w:rsidP="008636C2">
      <w:pPr>
        <w:spacing w:before="40" w:line="360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g)</w:t>
      </w:r>
      <w:r w:rsidRPr="007D5675">
        <w:rPr>
          <w:rFonts w:ascii="Times New Roman" w:hAnsi="Times New Roman" w:cs="Times New Roman"/>
          <w:sz w:val="22"/>
          <w:szCs w:val="22"/>
        </w:rPr>
        <w:tab/>
        <w:t>Refused to answer</w:t>
      </w:r>
    </w:p>
    <w:p w14:paraId="65BCA122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</w:p>
    <w:p w14:paraId="107E8FA3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Part II - Attitudes and Perceptions</w:t>
      </w:r>
    </w:p>
    <w:p w14:paraId="62592479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 xml:space="preserve">Statements: Strongly agree, Agree, Neutral, Disagree, </w:t>
      </w:r>
      <w:proofErr w:type="gramStart"/>
      <w:r w:rsidRPr="007D5675">
        <w:rPr>
          <w:rFonts w:ascii="Times New Roman" w:hAnsi="Times New Roman" w:cs="Times New Roman"/>
          <w:sz w:val="22"/>
          <w:szCs w:val="22"/>
        </w:rPr>
        <w:t>Strongly</w:t>
      </w:r>
      <w:proofErr w:type="gramEnd"/>
      <w:r w:rsidRPr="007D5675">
        <w:rPr>
          <w:rFonts w:ascii="Times New Roman" w:hAnsi="Times New Roman" w:cs="Times New Roman"/>
          <w:sz w:val="22"/>
          <w:szCs w:val="22"/>
        </w:rPr>
        <w:t xml:space="preserve"> disagree, I do not know </w:t>
      </w:r>
    </w:p>
    <w:p w14:paraId="10D92202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)</w:t>
      </w:r>
      <w:r w:rsidRPr="007D5675">
        <w:rPr>
          <w:rFonts w:ascii="Times New Roman" w:hAnsi="Times New Roman" w:cs="Times New Roman"/>
          <w:sz w:val="22"/>
          <w:szCs w:val="22"/>
        </w:rPr>
        <w:tab/>
        <w:t>HBV is serious public health problem in the Georgia</w:t>
      </w:r>
    </w:p>
    <w:p w14:paraId="74FA575A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2)</w:t>
      </w:r>
      <w:r w:rsidRPr="007D5675">
        <w:rPr>
          <w:rFonts w:ascii="Times New Roman" w:hAnsi="Times New Roman" w:cs="Times New Roman"/>
          <w:sz w:val="22"/>
          <w:szCs w:val="22"/>
        </w:rPr>
        <w:tab/>
        <w:t>I think that all persons living in Georgia should be tested for HBV</w:t>
      </w:r>
    </w:p>
    <w:p w14:paraId="42F6137A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3)</w:t>
      </w:r>
      <w:r w:rsidRPr="007D5675">
        <w:rPr>
          <w:rFonts w:ascii="Times New Roman" w:hAnsi="Times New Roman" w:cs="Times New Roman"/>
          <w:sz w:val="22"/>
          <w:szCs w:val="22"/>
        </w:rPr>
        <w:tab/>
        <w:t>I am confident in conducting diagnostic tests for patients with HBV infection</w:t>
      </w:r>
    </w:p>
    <w:p w14:paraId="75560BDB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4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I am confident in managing patients with HBV infection </w:t>
      </w:r>
    </w:p>
    <w:p w14:paraId="0111B6EA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5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If I find out that my patient has </w:t>
      </w:r>
      <w:proofErr w:type="gramStart"/>
      <w:r w:rsidRPr="007D5675">
        <w:rPr>
          <w:rFonts w:ascii="Times New Roman" w:hAnsi="Times New Roman" w:cs="Times New Roman"/>
          <w:sz w:val="22"/>
          <w:szCs w:val="22"/>
        </w:rPr>
        <w:t>HBV</w:t>
      </w:r>
      <w:proofErr w:type="gramEnd"/>
      <w:r w:rsidRPr="007D5675">
        <w:rPr>
          <w:rFonts w:ascii="Times New Roman" w:hAnsi="Times New Roman" w:cs="Times New Roman"/>
          <w:sz w:val="22"/>
          <w:szCs w:val="22"/>
        </w:rPr>
        <w:t xml:space="preserve"> I refer her/him immediately to the specialists </w:t>
      </w:r>
    </w:p>
    <w:p w14:paraId="1FA2E748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6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I think that treatment for chronic HBV infection is very expensive </w:t>
      </w:r>
    </w:p>
    <w:p w14:paraId="478F7871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7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 I think that treatment for chronic HBV infection has many </w:t>
      </w:r>
      <w:proofErr w:type="gramStart"/>
      <w:r w:rsidRPr="007D5675">
        <w:rPr>
          <w:rFonts w:ascii="Times New Roman" w:hAnsi="Times New Roman" w:cs="Times New Roman"/>
          <w:sz w:val="22"/>
          <w:szCs w:val="22"/>
        </w:rPr>
        <w:t>side</w:t>
      </w:r>
      <w:proofErr w:type="gramEnd"/>
      <w:r w:rsidRPr="007D5675">
        <w:rPr>
          <w:rFonts w:ascii="Times New Roman" w:hAnsi="Times New Roman" w:cs="Times New Roman"/>
          <w:sz w:val="22"/>
          <w:szCs w:val="22"/>
        </w:rPr>
        <w:t xml:space="preserve"> effects</w:t>
      </w:r>
    </w:p>
    <w:p w14:paraId="660C70BC" w14:textId="2667BF29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8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I want to get trainings to learn more about management of </w:t>
      </w:r>
      <w:r w:rsidR="007C0F9A" w:rsidRPr="007D5675">
        <w:rPr>
          <w:rFonts w:ascii="Times New Roman" w:hAnsi="Times New Roman" w:cs="Times New Roman"/>
          <w:sz w:val="22"/>
          <w:szCs w:val="22"/>
        </w:rPr>
        <w:t>patients</w:t>
      </w:r>
      <w:r w:rsidR="007C0F9A" w:rsidRPr="007C0F9A">
        <w:rPr>
          <w:rFonts w:ascii="Times New Roman" w:hAnsi="Times New Roman" w:cs="Times New Roman"/>
          <w:sz w:val="22"/>
          <w:szCs w:val="22"/>
        </w:rPr>
        <w:t xml:space="preserve"> with HBV infection</w:t>
      </w:r>
      <w:r w:rsidR="007C0F9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54E4AA8" w14:textId="1EAF72BD" w:rsidR="007C0F9A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9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If I can be trained, I would feel comfortable managing </w:t>
      </w:r>
      <w:r w:rsidR="007C0F9A" w:rsidRPr="007D5675">
        <w:rPr>
          <w:rFonts w:ascii="Times New Roman" w:hAnsi="Times New Roman" w:cs="Times New Roman"/>
          <w:sz w:val="22"/>
          <w:szCs w:val="22"/>
        </w:rPr>
        <w:t>patients</w:t>
      </w:r>
      <w:r w:rsidR="007C0F9A" w:rsidRPr="007C0F9A">
        <w:rPr>
          <w:rFonts w:ascii="Times New Roman" w:hAnsi="Times New Roman" w:cs="Times New Roman"/>
          <w:sz w:val="22"/>
          <w:szCs w:val="22"/>
        </w:rPr>
        <w:t xml:space="preserve"> with HBV infection</w:t>
      </w:r>
      <w:r w:rsidR="007C0F9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25EDFB3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0)</w:t>
      </w:r>
      <w:r w:rsidRPr="007D5675">
        <w:rPr>
          <w:rFonts w:ascii="Times New Roman" w:hAnsi="Times New Roman" w:cs="Times New Roman"/>
          <w:sz w:val="22"/>
          <w:szCs w:val="22"/>
        </w:rPr>
        <w:tab/>
        <w:t>I am confident in counseling patients about the prevention of HBV infection</w:t>
      </w:r>
    </w:p>
    <w:p w14:paraId="3CB8B7E2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1)</w:t>
      </w:r>
      <w:r w:rsidRPr="007D5675">
        <w:rPr>
          <w:rFonts w:ascii="Times New Roman" w:hAnsi="Times New Roman" w:cs="Times New Roman"/>
          <w:sz w:val="22"/>
          <w:szCs w:val="22"/>
        </w:rPr>
        <w:tab/>
        <w:t>I am concerned about getting HBV from my patients</w:t>
      </w:r>
    </w:p>
    <w:p w14:paraId="15733BA3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2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HBV vaccine is safe </w:t>
      </w:r>
    </w:p>
    <w:p w14:paraId="00C38A3A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3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As a healthcare provider, it is necessary for me to receive HBV vaccine </w:t>
      </w:r>
    </w:p>
    <w:p w14:paraId="689A7469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4)</w:t>
      </w:r>
      <w:r w:rsidRPr="007D5675">
        <w:rPr>
          <w:rFonts w:ascii="Times New Roman" w:hAnsi="Times New Roman" w:cs="Times New Roman"/>
          <w:sz w:val="22"/>
          <w:szCs w:val="22"/>
        </w:rPr>
        <w:tab/>
        <w:t>I think stigma exists for patients with HBV infection in Georgia</w:t>
      </w:r>
    </w:p>
    <w:p w14:paraId="0870D9D5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</w:p>
    <w:p w14:paraId="6C617EB8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Part III - Practice related questions</w:t>
      </w:r>
    </w:p>
    <w:p w14:paraId="7347377A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Answers: Yes, no, not sure, refuse to answer</w:t>
      </w:r>
    </w:p>
    <w:p w14:paraId="0E282D0C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)</w:t>
      </w:r>
      <w:r w:rsidRPr="007D5675">
        <w:rPr>
          <w:rFonts w:ascii="Times New Roman" w:hAnsi="Times New Roman" w:cs="Times New Roman"/>
          <w:sz w:val="22"/>
          <w:szCs w:val="22"/>
        </w:rPr>
        <w:tab/>
        <w:t>Have you been screened for HBV?</w:t>
      </w:r>
    </w:p>
    <w:p w14:paraId="3654E43A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lastRenderedPageBreak/>
        <w:t>2)</w:t>
      </w:r>
      <w:r w:rsidRPr="007D5675">
        <w:rPr>
          <w:rFonts w:ascii="Times New Roman" w:hAnsi="Times New Roman" w:cs="Times New Roman"/>
          <w:sz w:val="22"/>
          <w:szCs w:val="22"/>
        </w:rPr>
        <w:tab/>
        <w:t>Have you been vaccinated against HBV?</w:t>
      </w:r>
    </w:p>
    <w:p w14:paraId="71C447C1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3)</w:t>
      </w:r>
      <w:r w:rsidRPr="007D5675">
        <w:rPr>
          <w:rFonts w:ascii="Times New Roman" w:hAnsi="Times New Roman" w:cs="Times New Roman"/>
          <w:sz w:val="22"/>
          <w:szCs w:val="22"/>
        </w:rPr>
        <w:tab/>
        <w:t>Have you ever participated in a health education program related to HBV?</w:t>
      </w:r>
    </w:p>
    <w:p w14:paraId="1201AA48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4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to your patients screening for HBV?</w:t>
      </w:r>
    </w:p>
    <w:p w14:paraId="64EE46AC" w14:textId="35AD9C6E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5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Do you recommend screening and vaccination for sexual partners of </w:t>
      </w:r>
      <w:r w:rsidR="007C0F9A">
        <w:rPr>
          <w:rFonts w:ascii="Times New Roman" w:hAnsi="Times New Roman" w:cs="Times New Roman"/>
          <w:sz w:val="22"/>
          <w:szCs w:val="22"/>
        </w:rPr>
        <w:t>persons</w:t>
      </w:r>
      <w:r w:rsidR="007C0F9A" w:rsidRPr="007C0F9A">
        <w:rPr>
          <w:rFonts w:ascii="Times New Roman" w:hAnsi="Times New Roman" w:cs="Times New Roman"/>
          <w:sz w:val="22"/>
          <w:szCs w:val="22"/>
        </w:rPr>
        <w:t xml:space="preserve"> with HBV infection</w:t>
      </w:r>
      <w:r w:rsidRPr="007D5675">
        <w:rPr>
          <w:rFonts w:ascii="Times New Roman" w:hAnsi="Times New Roman" w:cs="Times New Roman"/>
          <w:sz w:val="22"/>
          <w:szCs w:val="22"/>
        </w:rPr>
        <w:t>?</w:t>
      </w:r>
    </w:p>
    <w:p w14:paraId="241A2F5E" w14:textId="3D3C77D4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6)</w:t>
      </w:r>
      <w:r w:rsidRPr="007D5675">
        <w:rPr>
          <w:rFonts w:ascii="Times New Roman" w:hAnsi="Times New Roman" w:cs="Times New Roman"/>
          <w:sz w:val="22"/>
          <w:szCs w:val="22"/>
        </w:rPr>
        <w:tab/>
        <w:t xml:space="preserve">Do you encourage the family members and other close personal contacts of </w:t>
      </w:r>
      <w:r w:rsidR="007C0F9A">
        <w:rPr>
          <w:rFonts w:ascii="Times New Roman" w:hAnsi="Times New Roman" w:cs="Times New Roman"/>
          <w:sz w:val="22"/>
          <w:szCs w:val="22"/>
        </w:rPr>
        <w:t>persons</w:t>
      </w:r>
      <w:r w:rsidR="007C0F9A" w:rsidRPr="007C0F9A">
        <w:rPr>
          <w:rFonts w:ascii="Times New Roman" w:hAnsi="Times New Roman" w:cs="Times New Roman"/>
          <w:sz w:val="22"/>
          <w:szCs w:val="22"/>
        </w:rPr>
        <w:t xml:space="preserve"> with HBV </w:t>
      </w:r>
      <w:r w:rsidR="007C0F9A">
        <w:rPr>
          <w:rFonts w:ascii="Times New Roman" w:hAnsi="Times New Roman" w:cs="Times New Roman"/>
          <w:sz w:val="22"/>
          <w:szCs w:val="22"/>
        </w:rPr>
        <w:t>infection</w:t>
      </w:r>
      <w:r w:rsidRPr="007D5675">
        <w:rPr>
          <w:rFonts w:ascii="Times New Roman" w:hAnsi="Times New Roman" w:cs="Times New Roman"/>
          <w:sz w:val="22"/>
          <w:szCs w:val="22"/>
        </w:rPr>
        <w:t xml:space="preserve"> to be tested and vaccinated?</w:t>
      </w:r>
    </w:p>
    <w:p w14:paraId="1B97FECB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7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counsel your patients to ensure equipment is disinfected or newly opened when they go to the barber, salon, or have piercings?</w:t>
      </w:r>
    </w:p>
    <w:p w14:paraId="31167CD3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</w:p>
    <w:p w14:paraId="46BF84A4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8)</w:t>
      </w:r>
      <w:r w:rsidRPr="007D5675">
        <w:rPr>
          <w:rFonts w:ascii="Times New Roman" w:hAnsi="Times New Roman" w:cs="Times New Roman"/>
          <w:sz w:val="22"/>
          <w:szCs w:val="22"/>
        </w:rPr>
        <w:tab/>
        <w:t>Would you recommend a patient who has just been diagnosed with HBV infection to continue further diagnostic investigations?</w:t>
      </w:r>
    </w:p>
    <w:p w14:paraId="3C506730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9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fer patients with HBV infection to the specialist (Infectionist, Hepatologist, Gastroenterologist)?</w:t>
      </w:r>
    </w:p>
    <w:p w14:paraId="73936D95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0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patients with HBV infection take medications only under physician’s instructions?</w:t>
      </w:r>
    </w:p>
    <w:p w14:paraId="79DFE277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1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patients with HBV infection to avoid sharing food/utensils/water with others?</w:t>
      </w:r>
    </w:p>
    <w:p w14:paraId="1CFFDA75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2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patients with HBV infection to take hepatoprotective medications?</w:t>
      </w:r>
    </w:p>
    <w:p w14:paraId="1E6C6B49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3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a strict low-fat diet to patients with HBV infection?</w:t>
      </w:r>
    </w:p>
    <w:p w14:paraId="405C8C83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4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restricted physical activity to patients with HBV infection?</w:t>
      </w:r>
    </w:p>
    <w:p w14:paraId="398751E3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5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patients with HBV infection avoid alcohol?</w:t>
      </w:r>
    </w:p>
    <w:p w14:paraId="175D3235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6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persons with chronic HBV infection should be monitored regardless of treatment status?</w:t>
      </w:r>
    </w:p>
    <w:p w14:paraId="6D5BCC54" w14:textId="77777777" w:rsidR="004D208D" w:rsidRPr="007D5675" w:rsidRDefault="004D208D" w:rsidP="004D208D">
      <w:pPr>
        <w:spacing w:before="40" w:line="360" w:lineRule="auto"/>
        <w:rPr>
          <w:rFonts w:ascii="Times New Roman" w:hAnsi="Times New Roman"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7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caesarian section for HBV positive pregnant women?</w:t>
      </w:r>
    </w:p>
    <w:p w14:paraId="19B6354A" w14:textId="2DA2FDF7" w:rsidR="00F12695" w:rsidRPr="00212CB9" w:rsidRDefault="004D208D" w:rsidP="00FB6466">
      <w:pPr>
        <w:spacing w:before="40" w:line="360" w:lineRule="auto"/>
        <w:rPr>
          <w:rFonts w:cs="Times New Roman"/>
          <w:sz w:val="22"/>
          <w:szCs w:val="22"/>
        </w:rPr>
      </w:pPr>
      <w:r w:rsidRPr="007D5675">
        <w:rPr>
          <w:rFonts w:ascii="Times New Roman" w:hAnsi="Times New Roman" w:cs="Times New Roman"/>
          <w:sz w:val="22"/>
          <w:szCs w:val="22"/>
        </w:rPr>
        <w:t>18)</w:t>
      </w:r>
      <w:r w:rsidRPr="007D5675">
        <w:rPr>
          <w:rFonts w:ascii="Times New Roman" w:hAnsi="Times New Roman" w:cs="Times New Roman"/>
          <w:sz w:val="22"/>
          <w:szCs w:val="22"/>
        </w:rPr>
        <w:tab/>
        <w:t>Do you recommend HBV positive mothers avoid breastfeeding?</w:t>
      </w:r>
    </w:p>
    <w:p w14:paraId="3B199806" w14:textId="77777777" w:rsidR="00F12695" w:rsidRDefault="00F12695" w:rsidP="000B0450">
      <w:pPr>
        <w:tabs>
          <w:tab w:val="left" w:pos="3197"/>
        </w:tabs>
        <w:spacing w:after="120" w:line="360" w:lineRule="auto"/>
        <w:rPr>
          <w:rFonts w:cs="Times New Roman"/>
          <w:sz w:val="22"/>
          <w:szCs w:val="22"/>
          <w:lang w:val="ka-GE"/>
        </w:rPr>
      </w:pPr>
    </w:p>
    <w:p w14:paraId="5F1FA0C7" w14:textId="77777777" w:rsidR="0073533C" w:rsidRDefault="0073533C" w:rsidP="000B0450">
      <w:pPr>
        <w:tabs>
          <w:tab w:val="left" w:pos="3197"/>
        </w:tabs>
        <w:spacing w:after="120" w:line="360" w:lineRule="auto"/>
        <w:rPr>
          <w:rFonts w:cs="Times New Roman"/>
          <w:sz w:val="22"/>
          <w:szCs w:val="22"/>
          <w:lang w:val="ka-GE"/>
        </w:rPr>
      </w:pPr>
    </w:p>
    <w:p w14:paraId="3BFD18C3" w14:textId="77777777" w:rsidR="0073533C" w:rsidRDefault="0073533C" w:rsidP="000B0450">
      <w:pPr>
        <w:tabs>
          <w:tab w:val="left" w:pos="3197"/>
        </w:tabs>
        <w:spacing w:after="120" w:line="360" w:lineRule="auto"/>
        <w:rPr>
          <w:rFonts w:cs="Times New Roman"/>
          <w:sz w:val="22"/>
          <w:szCs w:val="22"/>
          <w:lang w:val="ka-GE"/>
        </w:rPr>
      </w:pPr>
    </w:p>
    <w:p w14:paraId="110A6F3C" w14:textId="77777777" w:rsidR="0073533C" w:rsidRDefault="0073533C" w:rsidP="000B0450">
      <w:pPr>
        <w:tabs>
          <w:tab w:val="left" w:pos="3197"/>
        </w:tabs>
        <w:spacing w:after="120" w:line="360" w:lineRule="auto"/>
        <w:rPr>
          <w:rFonts w:cs="Times New Roman"/>
          <w:sz w:val="22"/>
          <w:szCs w:val="22"/>
          <w:lang w:val="ka-GE"/>
        </w:rPr>
      </w:pPr>
    </w:p>
    <w:p w14:paraId="75AAAD04" w14:textId="77777777" w:rsidR="0073533C" w:rsidRDefault="0073533C" w:rsidP="0073533C"/>
    <w:p w14:paraId="482B6382" w14:textId="7CD60495" w:rsidR="0073533C" w:rsidRDefault="0073533C" w:rsidP="0073533C">
      <w:pPr>
        <w:pStyle w:val="Heading1"/>
      </w:pPr>
      <w:r>
        <w:lastRenderedPageBreak/>
        <w:t xml:space="preserve">Appendix 2. Supplemenmtary Tables </w:t>
      </w:r>
    </w:p>
    <w:p w14:paraId="71877B63" w14:textId="5EFA6CC3" w:rsidR="0073533C" w:rsidRPr="00667B5F" w:rsidRDefault="0073533C" w:rsidP="0073533C">
      <w:pPr>
        <w:rPr>
          <w:rFonts w:ascii="Times New Roman" w:hAnsi="Times New Roman" w:cs="Times New Roman"/>
          <w:sz w:val="22"/>
          <w:szCs w:val="22"/>
        </w:rPr>
      </w:pPr>
      <w:r w:rsidRPr="00DE2AF3">
        <w:rPr>
          <w:rFonts w:ascii="Times New Roman" w:hAnsi="Times New Roman" w:cs="Times New Roman"/>
          <w:sz w:val="22"/>
          <w:szCs w:val="22"/>
        </w:rPr>
        <w:t>Supplementary Table 1</w:t>
      </w:r>
      <w:r w:rsidRPr="00667B5F">
        <w:rPr>
          <w:rFonts w:ascii="Times New Roman" w:hAnsi="Times New Roman" w:cs="Times New Roman"/>
          <w:sz w:val="22"/>
          <w:szCs w:val="22"/>
        </w:rPr>
        <w:t xml:space="preserve">. </w:t>
      </w:r>
      <w:bookmarkStart w:id="0" w:name="_Hlk161744885"/>
      <w:r w:rsidRPr="00667B5F">
        <w:rPr>
          <w:rFonts w:ascii="Times New Roman" w:hAnsi="Times New Roman" w:cs="Times New Roman"/>
          <w:sz w:val="22"/>
          <w:szCs w:val="22"/>
        </w:rPr>
        <w:t>Primary Healthcare Physicians’ Attitudes and Perception of Hepatitis B</w:t>
      </w:r>
      <w:bookmarkEnd w:id="0"/>
      <w:r w:rsidRPr="00667B5F">
        <w:rPr>
          <w:rFonts w:ascii="Times New Roman" w:hAnsi="Times New Roman" w:cs="Times New Roman"/>
          <w:sz w:val="22"/>
          <w:szCs w:val="22"/>
        </w:rPr>
        <w:t>, Georgia,</w:t>
      </w:r>
      <w:r w:rsidRPr="00DE2AF3">
        <w:rPr>
          <w:rFonts w:ascii="Times New Roman" w:hAnsi="Times New Roman" w:cs="Times New Roman"/>
          <w:sz w:val="22"/>
          <w:szCs w:val="22"/>
        </w:rPr>
        <w:t xml:space="preserve"> </w:t>
      </w:r>
      <w:r w:rsidRPr="00667B5F">
        <w:rPr>
          <w:rFonts w:ascii="Times New Roman" w:hAnsi="Times New Roman" w:cs="Times New Roman"/>
          <w:sz w:val="22"/>
          <w:szCs w:val="22"/>
        </w:rPr>
        <w:t xml:space="preserve">2022 </w:t>
      </w:r>
    </w:p>
    <w:tbl>
      <w:tblPr>
        <w:tblStyle w:val="TableGrid"/>
        <w:tblpPr w:leftFromText="180" w:rightFromText="180" w:vertAnchor="page" w:horzAnchor="margin" w:tblpY="2333"/>
        <w:tblW w:w="3029" w:type="pct"/>
        <w:tblLook w:val="04A0" w:firstRow="1" w:lastRow="0" w:firstColumn="1" w:lastColumn="0" w:noHBand="0" w:noVBand="1"/>
      </w:tblPr>
      <w:tblGrid>
        <w:gridCol w:w="2694"/>
        <w:gridCol w:w="1441"/>
        <w:gridCol w:w="1529"/>
      </w:tblGrid>
      <w:tr w:rsidR="0073533C" w:rsidRPr="007D5675" w14:paraId="1E3B90B5" w14:textId="77777777" w:rsidTr="002C637E">
        <w:tc>
          <w:tcPr>
            <w:tcW w:w="2378" w:type="pct"/>
            <w:shd w:val="clear" w:color="auto" w:fill="E7E6E6" w:themeFill="background2"/>
          </w:tcPr>
          <w:p w14:paraId="759580F8" w14:textId="77777777" w:rsidR="0073533C" w:rsidRPr="007D5675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uestions</w:t>
            </w:r>
          </w:p>
        </w:tc>
        <w:tc>
          <w:tcPr>
            <w:tcW w:w="2622" w:type="pct"/>
            <w:gridSpan w:val="2"/>
            <w:shd w:val="clear" w:color="auto" w:fill="E7E6E6" w:themeFill="background2"/>
          </w:tcPr>
          <w:p w14:paraId="03819B9D" w14:textId="77777777" w:rsidR="0073533C" w:rsidRPr="007D5675" w:rsidRDefault="0073533C" w:rsidP="002C637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Primary health care physicians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N-506)</w:t>
            </w:r>
          </w:p>
        </w:tc>
      </w:tr>
      <w:tr w:rsidR="0073533C" w:rsidRPr="007D5675" w14:paraId="7976EAF0" w14:textId="77777777" w:rsidTr="002C637E">
        <w:tc>
          <w:tcPr>
            <w:tcW w:w="2378" w:type="pct"/>
            <w:tcBorders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7E6E6" w:themeFill="background2"/>
          </w:tcPr>
          <w:p w14:paraId="6E2B2BD8" w14:textId="77777777" w:rsidR="0073533C" w:rsidRPr="007D5675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72" w:type="pct"/>
            <w:tcBorders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7E6E6" w:themeFill="background2"/>
          </w:tcPr>
          <w:p w14:paraId="093DF13D" w14:textId="77777777" w:rsidR="0073533C" w:rsidRPr="007D5675" w:rsidRDefault="0073533C" w:rsidP="002C637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1350" w:type="pct"/>
            <w:tcBorders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E7E6E6" w:themeFill="background2"/>
          </w:tcPr>
          <w:p w14:paraId="285C56B3" w14:textId="77777777" w:rsidR="0073533C" w:rsidRPr="007D5675" w:rsidRDefault="0073533C" w:rsidP="002C637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%</w:t>
            </w:r>
          </w:p>
        </w:tc>
      </w:tr>
      <w:tr w:rsidR="0073533C" w:rsidRPr="007D5675" w14:paraId="7F814524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</w:tcPr>
          <w:p w14:paraId="621FF830" w14:textId="77777777" w:rsidR="0073533C" w:rsidRPr="007D5675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BV is a serious public health problem in Georgia</w:t>
            </w:r>
          </w:p>
        </w:tc>
      </w:tr>
      <w:tr w:rsidR="0073533C" w:rsidRPr="007D5675" w14:paraId="72DCC33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D46720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90A15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8ABF60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5.6</w:t>
            </w:r>
          </w:p>
        </w:tc>
      </w:tr>
      <w:tr w:rsidR="0073533C" w:rsidRPr="007D5675" w14:paraId="5C76D319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A3A83EE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1E3FEA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AE1C0C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.9</w:t>
            </w:r>
          </w:p>
        </w:tc>
      </w:tr>
      <w:tr w:rsidR="0073533C" w:rsidRPr="007D5675" w14:paraId="635287C3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58D3EA5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6A9349B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453F108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</w:tr>
      <w:tr w:rsidR="0073533C" w:rsidRPr="007D5675" w14:paraId="3B38A3F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02F251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BAF011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3C943BD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</w:tr>
      <w:tr w:rsidR="0073533C" w:rsidRPr="007D5675" w14:paraId="1C6C70F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F63F2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FE26708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B9774E7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</w:tr>
      <w:tr w:rsidR="0073533C" w:rsidRPr="007D5675" w14:paraId="482A266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36DCF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EC8E2A0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BAAF29C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</w:tr>
      <w:tr w:rsidR="0073533C" w:rsidRPr="007D5675" w14:paraId="3F01DADF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40F640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D7D45FF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9F31F3B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56B0CCE6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5367EF1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am confident in conducting diagnostic tests for patients with HBV infection</w:t>
            </w:r>
          </w:p>
        </w:tc>
      </w:tr>
      <w:tr w:rsidR="0073533C" w:rsidRPr="007D5675" w14:paraId="1D604EB9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7B17C3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EF7B3C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FB7E887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</w:tr>
      <w:tr w:rsidR="0073533C" w:rsidRPr="007D5675" w14:paraId="39E0107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2B8D43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7B226FC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88E65B0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4.2</w:t>
            </w:r>
          </w:p>
        </w:tc>
      </w:tr>
      <w:tr w:rsidR="0073533C" w:rsidRPr="007D5675" w14:paraId="620036C4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3E484E9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0CBDD1F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7EEDF7B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1</w:t>
            </w:r>
          </w:p>
        </w:tc>
      </w:tr>
      <w:tr w:rsidR="0073533C" w:rsidRPr="007D5675" w14:paraId="58ABD7E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D41E92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49B3360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0E9D0C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</w:tr>
      <w:tr w:rsidR="0073533C" w:rsidRPr="007D5675" w14:paraId="759D4E1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385E320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2671D4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8DB717B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</w:tr>
      <w:tr w:rsidR="0073533C" w:rsidRPr="007D5675" w14:paraId="55032B75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ECA342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3FADF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C027305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73533C" w:rsidRPr="007D5675" w14:paraId="2AE75FB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5A6FA8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1E5CA69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92EEF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76B75B30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950AADB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am confident in managing patients with HBV infection</w:t>
            </w:r>
          </w:p>
        </w:tc>
      </w:tr>
      <w:tr w:rsidR="0073533C" w:rsidRPr="007D5675" w14:paraId="6C758410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332332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E13C9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6DECD44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7</w:t>
            </w:r>
          </w:p>
        </w:tc>
      </w:tr>
      <w:tr w:rsidR="0073533C" w:rsidRPr="007D5675" w14:paraId="4FC0CD86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3585C4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FD85953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9E776AE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.6</w:t>
            </w:r>
          </w:p>
        </w:tc>
      </w:tr>
      <w:tr w:rsidR="0073533C" w:rsidRPr="007D5675" w14:paraId="4948127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995F21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E33979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820B18B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</w:tr>
      <w:tr w:rsidR="0073533C" w:rsidRPr="007D5675" w14:paraId="1021CEA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CFA1BF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20F319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BEF2316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.2</w:t>
            </w:r>
          </w:p>
        </w:tc>
      </w:tr>
      <w:tr w:rsidR="0073533C" w:rsidRPr="007D5675" w14:paraId="04344AD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C02617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26303C8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B94BD7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2</w:t>
            </w:r>
          </w:p>
        </w:tc>
      </w:tr>
      <w:tr w:rsidR="0073533C" w:rsidRPr="007D5675" w14:paraId="2EA5E4D8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52883E1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E584426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B3B57D8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</w:tr>
      <w:tr w:rsidR="0073533C" w:rsidRPr="007D5675" w14:paraId="796BC7B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D48F12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259732F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CA4CD7C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7B1DC215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6DA989E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want to get trainings to learn more about the management of patients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with HBV infection</w:t>
            </w:r>
          </w:p>
        </w:tc>
      </w:tr>
      <w:tr w:rsidR="0073533C" w:rsidRPr="007D5675" w14:paraId="558EF285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FAB93EB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456749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3C4877E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4.1</w:t>
            </w:r>
          </w:p>
        </w:tc>
      </w:tr>
      <w:tr w:rsidR="0073533C" w:rsidRPr="007D5675" w14:paraId="7566EE4E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FABAF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8E4AAF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77EC562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</w:tr>
      <w:tr w:rsidR="0073533C" w:rsidRPr="007D5675" w14:paraId="41FB418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8D11EE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99B1B1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E6A604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73533C" w:rsidRPr="007D5675" w14:paraId="0FD2C6B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F0CCBE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8F829A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3639EE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</w:tr>
      <w:tr w:rsidR="0073533C" w:rsidRPr="007D5675" w14:paraId="280875F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41E8EC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357835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F576D4A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</w:t>
            </w:r>
          </w:p>
        </w:tc>
      </w:tr>
      <w:tr w:rsidR="0073533C" w:rsidRPr="007D5675" w14:paraId="5478145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A17205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7A010F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2B8BEB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</w:t>
            </w:r>
          </w:p>
        </w:tc>
      </w:tr>
      <w:tr w:rsidR="0073533C" w:rsidRPr="007D5675" w14:paraId="78217F24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DB051F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045A28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A793CE2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7AC2993E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8178E80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think that treatment for chronic HBV infection is very expensive</w:t>
            </w:r>
          </w:p>
        </w:tc>
      </w:tr>
      <w:tr w:rsidR="0073533C" w:rsidRPr="007D5675" w14:paraId="5F203390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67DCA1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2BDF9C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D23BD40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.9</w:t>
            </w:r>
          </w:p>
        </w:tc>
      </w:tr>
      <w:tr w:rsidR="0073533C" w:rsidRPr="007D5675" w14:paraId="7B58F5E0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670A21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8FC86A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AC5A508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.7</w:t>
            </w:r>
          </w:p>
        </w:tc>
      </w:tr>
      <w:tr w:rsidR="0073533C" w:rsidRPr="007D5675" w14:paraId="57C164C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DD87A4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3A95C6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34A62EA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5</w:t>
            </w:r>
          </w:p>
        </w:tc>
      </w:tr>
      <w:tr w:rsidR="0073533C" w:rsidRPr="007D5675" w14:paraId="2AEDFD5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14401DC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9081E0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75BD59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</w:tr>
      <w:tr w:rsidR="0073533C" w:rsidRPr="007D5675" w14:paraId="3BD9A6D8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1DA032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697559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6BC2B65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</w:tr>
      <w:tr w:rsidR="0073533C" w:rsidRPr="007D5675" w14:paraId="686F097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7E28E8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983882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0AD3E1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1</w:t>
            </w:r>
          </w:p>
        </w:tc>
      </w:tr>
      <w:tr w:rsidR="0073533C" w:rsidRPr="007D5675" w14:paraId="19570FDA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CA48CA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think that treatment for chronic HBV infection has many side effects</w:t>
            </w:r>
          </w:p>
        </w:tc>
      </w:tr>
      <w:tr w:rsidR="0073533C" w:rsidRPr="007D5675" w14:paraId="278FAD8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C07E6F4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633E06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F35A1DE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7</w:t>
            </w:r>
          </w:p>
        </w:tc>
      </w:tr>
      <w:tr w:rsidR="0073533C" w:rsidRPr="007D5675" w14:paraId="57AC4AA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E019CE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EED9AAB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C536DE8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3</w:t>
            </w:r>
          </w:p>
        </w:tc>
      </w:tr>
      <w:tr w:rsidR="0073533C" w:rsidRPr="007D5675" w14:paraId="1B765B64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B9B02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9A8ACAC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6F54C20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7</w:t>
            </w:r>
          </w:p>
        </w:tc>
      </w:tr>
      <w:tr w:rsidR="0073533C" w:rsidRPr="007D5675" w14:paraId="27F9B786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69CD72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9F6EC7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DAE115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.7</w:t>
            </w:r>
          </w:p>
        </w:tc>
      </w:tr>
      <w:tr w:rsidR="0073533C" w:rsidRPr="007D5675" w14:paraId="1393EE5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0261C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06ED250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686FC8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</w:tr>
      <w:tr w:rsidR="0073533C" w:rsidRPr="007D5675" w14:paraId="0EE44D3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D2A504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B5665C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C8B1653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9</w:t>
            </w:r>
          </w:p>
        </w:tc>
      </w:tr>
      <w:tr w:rsidR="0073533C" w:rsidRPr="007D5675" w14:paraId="63FA8DA6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73E3E4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am concerned about getting HBV from my patients</w:t>
            </w:r>
          </w:p>
        </w:tc>
      </w:tr>
      <w:tr w:rsidR="0073533C" w:rsidRPr="007D5675" w14:paraId="113EFADE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1901C2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652AE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42B6E9C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</w:tr>
      <w:tr w:rsidR="0073533C" w:rsidRPr="007D5675" w14:paraId="31754273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82ABFDC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B0F3103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0D834FA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</w:tr>
      <w:tr w:rsidR="0073533C" w:rsidRPr="007D5675" w14:paraId="31C12783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A82F15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C71A65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F065A3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73533C" w:rsidRPr="007D5675" w14:paraId="182A78A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A15938C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8CA3C3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17532CB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8.1</w:t>
            </w:r>
          </w:p>
        </w:tc>
      </w:tr>
      <w:tr w:rsidR="0073533C" w:rsidRPr="007D5675" w14:paraId="5DA48DE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0636F84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B9F46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5E28212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3</w:t>
            </w:r>
          </w:p>
        </w:tc>
      </w:tr>
      <w:tr w:rsidR="0073533C" w:rsidRPr="007D5675" w14:paraId="6E90F6A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CE3EA6D" w14:textId="77777777" w:rsidR="0073533C" w:rsidRPr="00260668" w:rsidRDefault="0073533C" w:rsidP="002C637E">
            <w:pPr>
              <w:jc w:val="right"/>
              <w:rPr>
                <w:rFonts w:cs="Times New Roman"/>
                <w:sz w:val="16"/>
                <w:szCs w:val="16"/>
                <w:lang w:val="ka-GE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A50A7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C8FAA9C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8</w:t>
            </w:r>
          </w:p>
        </w:tc>
      </w:tr>
      <w:tr w:rsidR="0073533C" w:rsidRPr="007D5675" w14:paraId="0B604343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A53C959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he HBV vaccine is safe</w:t>
            </w:r>
          </w:p>
        </w:tc>
      </w:tr>
      <w:tr w:rsidR="0073533C" w:rsidRPr="007D5675" w14:paraId="58E294F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011259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F298BD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E78B95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.9</w:t>
            </w:r>
          </w:p>
        </w:tc>
      </w:tr>
      <w:tr w:rsidR="0073533C" w:rsidRPr="007D5675" w14:paraId="76EE1716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7AA127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851696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AC01B8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5.5</w:t>
            </w:r>
          </w:p>
        </w:tc>
      </w:tr>
      <w:tr w:rsidR="0073533C" w:rsidRPr="007D5675" w14:paraId="293060DF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6F8948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9673B31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8567E18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</w:tr>
      <w:tr w:rsidR="0073533C" w:rsidRPr="007D5675" w14:paraId="5A24F12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01121E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420F13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ED2055E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</w:tr>
      <w:tr w:rsidR="0073533C" w:rsidRPr="007D5675" w14:paraId="04B13AE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644C89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7CF93F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16BEEB3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</w:tr>
      <w:tr w:rsidR="0073533C" w:rsidRPr="007D5675" w14:paraId="2467257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2E26C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lastRenderedPageBreak/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B939A1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88AEB07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</w:tr>
    </w:tbl>
    <w:p w14:paraId="2415095E" w14:textId="77777777" w:rsidR="0073533C" w:rsidRPr="007D5675" w:rsidRDefault="0073533C" w:rsidP="0073533C">
      <w:pPr>
        <w:rPr>
          <w:rFonts w:ascii="Times New Roman" w:hAnsi="Times New Roman" w:cs="Times New Roman"/>
          <w:sz w:val="22"/>
          <w:szCs w:val="22"/>
        </w:rPr>
      </w:pPr>
    </w:p>
    <w:p w14:paraId="56152B65" w14:textId="77777777" w:rsidR="0073533C" w:rsidRDefault="0073533C" w:rsidP="0073533C">
      <w:pPr>
        <w:tabs>
          <w:tab w:val="left" w:pos="3197"/>
        </w:tabs>
        <w:spacing w:after="120" w:line="360" w:lineRule="auto"/>
        <w:rPr>
          <w:rFonts w:ascii="Times New Roman" w:hAnsi="Times New Roman" w:cs="Times New Roman"/>
          <w:sz w:val="18"/>
          <w:szCs w:val="18"/>
        </w:rPr>
      </w:pPr>
      <w:r w:rsidRPr="00605D8F">
        <w:rPr>
          <w:rFonts w:ascii="Times New Roman" w:hAnsi="Times New Roman" w:cs="Times New Roman"/>
          <w:sz w:val="18"/>
          <w:szCs w:val="18"/>
        </w:rPr>
        <w:t>Abbreviations: HBV, hepatitis B virus</w:t>
      </w:r>
    </w:p>
    <w:p w14:paraId="0A7975B1" w14:textId="6B27FE83" w:rsidR="0073533C" w:rsidRPr="0073533C" w:rsidRDefault="0073533C" w:rsidP="0073533C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br w:type="page"/>
      </w:r>
    </w:p>
    <w:p w14:paraId="7945457B" w14:textId="77777777" w:rsidR="0073533C" w:rsidRPr="00C33BBA" w:rsidRDefault="0073533C" w:rsidP="000B0450">
      <w:pPr>
        <w:tabs>
          <w:tab w:val="left" w:pos="3197"/>
        </w:tabs>
        <w:spacing w:after="120" w:line="360" w:lineRule="auto"/>
        <w:rPr>
          <w:rFonts w:cs="Times New Roman"/>
          <w:sz w:val="22"/>
          <w:szCs w:val="22"/>
          <w:lang w:val="ka-GE"/>
        </w:rPr>
      </w:pPr>
    </w:p>
    <w:sectPr w:rsidR="0073533C" w:rsidRPr="00C33BBA" w:rsidSect="00574F95">
      <w:footerReference w:type="default" r:id="rId11"/>
      <w:endnotePr>
        <w:numFmt w:val="decimal"/>
      </w:endnotePr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A30B0" w14:textId="77777777" w:rsidR="00574F95" w:rsidRPr="007D5675" w:rsidRDefault="00574F95" w:rsidP="00192675">
      <w:r w:rsidRPr="007D5675">
        <w:separator/>
      </w:r>
    </w:p>
  </w:endnote>
  <w:endnote w:type="continuationSeparator" w:id="0">
    <w:p w14:paraId="4EF7CF07" w14:textId="77777777" w:rsidR="00574F95" w:rsidRPr="007D5675" w:rsidRDefault="00574F95" w:rsidP="00192675">
      <w:r w:rsidRPr="007D5675">
        <w:continuationSeparator/>
      </w:r>
    </w:p>
  </w:endnote>
  <w:endnote w:type="continuationNotice" w:id="1">
    <w:p w14:paraId="63ED1F11" w14:textId="77777777" w:rsidR="00574F95" w:rsidRDefault="00574F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6403443"/>
      <w:docPartObj>
        <w:docPartGallery w:val="Page Numbers (Bottom of Page)"/>
        <w:docPartUnique/>
      </w:docPartObj>
    </w:sdtPr>
    <w:sdtContent>
      <w:p w14:paraId="680667EB" w14:textId="27A02464" w:rsidR="004761B0" w:rsidRPr="007D5675" w:rsidRDefault="004761B0">
        <w:pPr>
          <w:pStyle w:val="Footer"/>
          <w:jc w:val="right"/>
        </w:pPr>
        <w:r w:rsidRPr="00212CB9">
          <w:fldChar w:fldCharType="begin"/>
        </w:r>
        <w:r w:rsidRPr="007D5675">
          <w:instrText xml:space="preserve"> PAGE   \* MERGEFORMAT </w:instrText>
        </w:r>
        <w:r w:rsidRPr="00212CB9">
          <w:fldChar w:fldCharType="separate"/>
        </w:r>
        <w:r w:rsidRPr="00212CB9">
          <w:t>2</w:t>
        </w:r>
        <w:r w:rsidRPr="00212CB9">
          <w:fldChar w:fldCharType="end"/>
        </w:r>
      </w:p>
    </w:sdtContent>
  </w:sdt>
  <w:p w14:paraId="1C68C424" w14:textId="77777777" w:rsidR="004761B0" w:rsidRPr="007D5675" w:rsidRDefault="004761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9B22C" w14:textId="77777777" w:rsidR="00574F95" w:rsidRPr="007D5675" w:rsidRDefault="00574F95" w:rsidP="00192675">
      <w:r w:rsidRPr="007D5675">
        <w:separator/>
      </w:r>
    </w:p>
  </w:footnote>
  <w:footnote w:type="continuationSeparator" w:id="0">
    <w:p w14:paraId="2DA8E84E" w14:textId="77777777" w:rsidR="00574F95" w:rsidRPr="007D5675" w:rsidRDefault="00574F95" w:rsidP="00192675">
      <w:r w:rsidRPr="007D5675">
        <w:continuationSeparator/>
      </w:r>
    </w:p>
  </w:footnote>
  <w:footnote w:type="continuationNotice" w:id="1">
    <w:p w14:paraId="3B9C62D0" w14:textId="77777777" w:rsidR="00574F95" w:rsidRDefault="00574F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F12"/>
    <w:multiLevelType w:val="hybridMultilevel"/>
    <w:tmpl w:val="42E47646"/>
    <w:lvl w:ilvl="0" w:tplc="6C22E2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A23FD"/>
    <w:multiLevelType w:val="hybridMultilevel"/>
    <w:tmpl w:val="B81EE288"/>
    <w:lvl w:ilvl="0" w:tplc="E9F85F3A">
      <w:start w:val="7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437A9"/>
    <w:multiLevelType w:val="hybridMultilevel"/>
    <w:tmpl w:val="2AE62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52225"/>
    <w:multiLevelType w:val="hybridMultilevel"/>
    <w:tmpl w:val="50EAB3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1438209407">
    <w:abstractNumId w:val="0"/>
  </w:num>
  <w:num w:numId="2" w16cid:durableId="2075929211">
    <w:abstractNumId w:val="3"/>
  </w:num>
  <w:num w:numId="3" w16cid:durableId="226693516">
    <w:abstractNumId w:val="2"/>
  </w:num>
  <w:num w:numId="4" w16cid:durableId="1018699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I2NjAzMzM1NTdS0lEKTi0uzszPAykwNKkFAHGwniAtAAAA"/>
  </w:docVars>
  <w:rsids>
    <w:rsidRoot w:val="00D53973"/>
    <w:rsid w:val="00006CFF"/>
    <w:rsid w:val="0001058D"/>
    <w:rsid w:val="00014F75"/>
    <w:rsid w:val="00017813"/>
    <w:rsid w:val="00017968"/>
    <w:rsid w:val="00022A50"/>
    <w:rsid w:val="00023AAC"/>
    <w:rsid w:val="00027646"/>
    <w:rsid w:val="00033DA4"/>
    <w:rsid w:val="000371B0"/>
    <w:rsid w:val="000434FA"/>
    <w:rsid w:val="000451D0"/>
    <w:rsid w:val="0004540E"/>
    <w:rsid w:val="00045A74"/>
    <w:rsid w:val="00045C2F"/>
    <w:rsid w:val="00047BE9"/>
    <w:rsid w:val="0005027D"/>
    <w:rsid w:val="00051DBD"/>
    <w:rsid w:val="000530CC"/>
    <w:rsid w:val="00053D39"/>
    <w:rsid w:val="00054063"/>
    <w:rsid w:val="00054EAF"/>
    <w:rsid w:val="00057949"/>
    <w:rsid w:val="00060591"/>
    <w:rsid w:val="00062EC8"/>
    <w:rsid w:val="0006399B"/>
    <w:rsid w:val="00065DBA"/>
    <w:rsid w:val="000661F3"/>
    <w:rsid w:val="000718D3"/>
    <w:rsid w:val="0007723B"/>
    <w:rsid w:val="00080147"/>
    <w:rsid w:val="000805F6"/>
    <w:rsid w:val="0008066A"/>
    <w:rsid w:val="00080F7A"/>
    <w:rsid w:val="00087994"/>
    <w:rsid w:val="00087D88"/>
    <w:rsid w:val="00092289"/>
    <w:rsid w:val="00092F32"/>
    <w:rsid w:val="00092FF7"/>
    <w:rsid w:val="000A1B02"/>
    <w:rsid w:val="000A234C"/>
    <w:rsid w:val="000A3E9C"/>
    <w:rsid w:val="000A69C0"/>
    <w:rsid w:val="000B02D2"/>
    <w:rsid w:val="000B0450"/>
    <w:rsid w:val="000B114C"/>
    <w:rsid w:val="000B1D21"/>
    <w:rsid w:val="000B1DEF"/>
    <w:rsid w:val="000C04C0"/>
    <w:rsid w:val="000C0BA9"/>
    <w:rsid w:val="000C12C5"/>
    <w:rsid w:val="000C27D1"/>
    <w:rsid w:val="000C2D05"/>
    <w:rsid w:val="000C434A"/>
    <w:rsid w:val="000D18AB"/>
    <w:rsid w:val="000D283A"/>
    <w:rsid w:val="000D28AD"/>
    <w:rsid w:val="000D3549"/>
    <w:rsid w:val="000D6C79"/>
    <w:rsid w:val="000D79AE"/>
    <w:rsid w:val="000E3FC2"/>
    <w:rsid w:val="000E6CEB"/>
    <w:rsid w:val="000F1897"/>
    <w:rsid w:val="000F4F26"/>
    <w:rsid w:val="000F718E"/>
    <w:rsid w:val="001001CD"/>
    <w:rsid w:val="001050C4"/>
    <w:rsid w:val="00111A6A"/>
    <w:rsid w:val="00111ECC"/>
    <w:rsid w:val="00122C95"/>
    <w:rsid w:val="00124E33"/>
    <w:rsid w:val="0012657F"/>
    <w:rsid w:val="00127632"/>
    <w:rsid w:val="0013060B"/>
    <w:rsid w:val="00130DD6"/>
    <w:rsid w:val="00132B3B"/>
    <w:rsid w:val="00136EF5"/>
    <w:rsid w:val="001426A7"/>
    <w:rsid w:val="00145B6F"/>
    <w:rsid w:val="00146225"/>
    <w:rsid w:val="00152598"/>
    <w:rsid w:val="00152610"/>
    <w:rsid w:val="00155C2B"/>
    <w:rsid w:val="0016106C"/>
    <w:rsid w:val="001615C8"/>
    <w:rsid w:val="00161FA5"/>
    <w:rsid w:val="00163B96"/>
    <w:rsid w:val="00164B8D"/>
    <w:rsid w:val="00167577"/>
    <w:rsid w:val="001676BA"/>
    <w:rsid w:val="0017179A"/>
    <w:rsid w:val="001807E6"/>
    <w:rsid w:val="00181153"/>
    <w:rsid w:val="0018179F"/>
    <w:rsid w:val="0018233C"/>
    <w:rsid w:val="001833C3"/>
    <w:rsid w:val="00186C45"/>
    <w:rsid w:val="00190348"/>
    <w:rsid w:val="00190D7A"/>
    <w:rsid w:val="00190EE6"/>
    <w:rsid w:val="00192675"/>
    <w:rsid w:val="0019301C"/>
    <w:rsid w:val="001942E4"/>
    <w:rsid w:val="001948A9"/>
    <w:rsid w:val="001954CD"/>
    <w:rsid w:val="00195AE3"/>
    <w:rsid w:val="001A0B24"/>
    <w:rsid w:val="001A353A"/>
    <w:rsid w:val="001B0879"/>
    <w:rsid w:val="001B1160"/>
    <w:rsid w:val="001B1578"/>
    <w:rsid w:val="001B4BCD"/>
    <w:rsid w:val="001C651C"/>
    <w:rsid w:val="001C7C51"/>
    <w:rsid w:val="001D3ABC"/>
    <w:rsid w:val="001D5BE8"/>
    <w:rsid w:val="001E4B43"/>
    <w:rsid w:val="001F0C47"/>
    <w:rsid w:val="001F2203"/>
    <w:rsid w:val="002005ED"/>
    <w:rsid w:val="0020067B"/>
    <w:rsid w:val="00206226"/>
    <w:rsid w:val="0021008F"/>
    <w:rsid w:val="00211F6A"/>
    <w:rsid w:val="00212355"/>
    <w:rsid w:val="00212CB9"/>
    <w:rsid w:val="00213DFE"/>
    <w:rsid w:val="0021469B"/>
    <w:rsid w:val="002158F2"/>
    <w:rsid w:val="002160E7"/>
    <w:rsid w:val="002179F9"/>
    <w:rsid w:val="00220A58"/>
    <w:rsid w:val="002225DE"/>
    <w:rsid w:val="00230AE3"/>
    <w:rsid w:val="002316BC"/>
    <w:rsid w:val="00234846"/>
    <w:rsid w:val="00235AC4"/>
    <w:rsid w:val="00236547"/>
    <w:rsid w:val="00236B96"/>
    <w:rsid w:val="00236FD5"/>
    <w:rsid w:val="00240E2A"/>
    <w:rsid w:val="00241453"/>
    <w:rsid w:val="00241A96"/>
    <w:rsid w:val="00241D7A"/>
    <w:rsid w:val="00244FBD"/>
    <w:rsid w:val="0024727D"/>
    <w:rsid w:val="00247312"/>
    <w:rsid w:val="00247703"/>
    <w:rsid w:val="00247D10"/>
    <w:rsid w:val="0025220B"/>
    <w:rsid w:val="002574A5"/>
    <w:rsid w:val="00257626"/>
    <w:rsid w:val="00260668"/>
    <w:rsid w:val="002608AF"/>
    <w:rsid w:val="00260FFD"/>
    <w:rsid w:val="00264B19"/>
    <w:rsid w:val="0027136A"/>
    <w:rsid w:val="00271BFB"/>
    <w:rsid w:val="00272254"/>
    <w:rsid w:val="0027397F"/>
    <w:rsid w:val="00274813"/>
    <w:rsid w:val="00280421"/>
    <w:rsid w:val="00281DC1"/>
    <w:rsid w:val="0028290B"/>
    <w:rsid w:val="00282CDA"/>
    <w:rsid w:val="0028315E"/>
    <w:rsid w:val="00284189"/>
    <w:rsid w:val="00285068"/>
    <w:rsid w:val="00285B34"/>
    <w:rsid w:val="00285F52"/>
    <w:rsid w:val="00287FAD"/>
    <w:rsid w:val="00290216"/>
    <w:rsid w:val="00291E91"/>
    <w:rsid w:val="00296F44"/>
    <w:rsid w:val="002A0CC1"/>
    <w:rsid w:val="002A3EC3"/>
    <w:rsid w:val="002A5943"/>
    <w:rsid w:val="002A6570"/>
    <w:rsid w:val="002B0EA6"/>
    <w:rsid w:val="002B1A5D"/>
    <w:rsid w:val="002B26B2"/>
    <w:rsid w:val="002B32F3"/>
    <w:rsid w:val="002B7394"/>
    <w:rsid w:val="002B7760"/>
    <w:rsid w:val="002D2AE9"/>
    <w:rsid w:val="002D547A"/>
    <w:rsid w:val="002E021F"/>
    <w:rsid w:val="002E0CC9"/>
    <w:rsid w:val="002E29BF"/>
    <w:rsid w:val="002E398C"/>
    <w:rsid w:val="002E7D9B"/>
    <w:rsid w:val="002F329D"/>
    <w:rsid w:val="00301225"/>
    <w:rsid w:val="00301266"/>
    <w:rsid w:val="003028FA"/>
    <w:rsid w:val="00302A47"/>
    <w:rsid w:val="00302E42"/>
    <w:rsid w:val="0030440E"/>
    <w:rsid w:val="003104BB"/>
    <w:rsid w:val="00314A69"/>
    <w:rsid w:val="00317293"/>
    <w:rsid w:val="00325CEC"/>
    <w:rsid w:val="00326050"/>
    <w:rsid w:val="00326866"/>
    <w:rsid w:val="00330536"/>
    <w:rsid w:val="003316AA"/>
    <w:rsid w:val="00341777"/>
    <w:rsid w:val="00341F26"/>
    <w:rsid w:val="00342D62"/>
    <w:rsid w:val="00347230"/>
    <w:rsid w:val="0035247B"/>
    <w:rsid w:val="003554AB"/>
    <w:rsid w:val="00355748"/>
    <w:rsid w:val="003570C3"/>
    <w:rsid w:val="003572EB"/>
    <w:rsid w:val="003607B6"/>
    <w:rsid w:val="0036160C"/>
    <w:rsid w:val="003634E5"/>
    <w:rsid w:val="0036749A"/>
    <w:rsid w:val="00370B87"/>
    <w:rsid w:val="00376D9A"/>
    <w:rsid w:val="00376F34"/>
    <w:rsid w:val="00376F45"/>
    <w:rsid w:val="003816E1"/>
    <w:rsid w:val="003850BC"/>
    <w:rsid w:val="00386794"/>
    <w:rsid w:val="00391299"/>
    <w:rsid w:val="00392ABF"/>
    <w:rsid w:val="00395AB9"/>
    <w:rsid w:val="0039784E"/>
    <w:rsid w:val="003A02FA"/>
    <w:rsid w:val="003A3471"/>
    <w:rsid w:val="003A4862"/>
    <w:rsid w:val="003A5243"/>
    <w:rsid w:val="003A5FD1"/>
    <w:rsid w:val="003A6FC2"/>
    <w:rsid w:val="003B2F60"/>
    <w:rsid w:val="003B479E"/>
    <w:rsid w:val="003C1213"/>
    <w:rsid w:val="003C2C01"/>
    <w:rsid w:val="003C3DE4"/>
    <w:rsid w:val="003C740F"/>
    <w:rsid w:val="003C7E0A"/>
    <w:rsid w:val="003D0DB5"/>
    <w:rsid w:val="003D4D47"/>
    <w:rsid w:val="003D568C"/>
    <w:rsid w:val="003D63C2"/>
    <w:rsid w:val="003D6938"/>
    <w:rsid w:val="003D77A0"/>
    <w:rsid w:val="003E3F52"/>
    <w:rsid w:val="003E4B73"/>
    <w:rsid w:val="003E5C47"/>
    <w:rsid w:val="003E7EAF"/>
    <w:rsid w:val="003F076F"/>
    <w:rsid w:val="003F54AA"/>
    <w:rsid w:val="003F6C4E"/>
    <w:rsid w:val="00400031"/>
    <w:rsid w:val="004017D9"/>
    <w:rsid w:val="00404994"/>
    <w:rsid w:val="00404F4C"/>
    <w:rsid w:val="004104C7"/>
    <w:rsid w:val="00412218"/>
    <w:rsid w:val="00417A55"/>
    <w:rsid w:val="004200B3"/>
    <w:rsid w:val="00422829"/>
    <w:rsid w:val="00425213"/>
    <w:rsid w:val="00426369"/>
    <w:rsid w:val="0042794E"/>
    <w:rsid w:val="00427E9C"/>
    <w:rsid w:val="00430E0D"/>
    <w:rsid w:val="004312A2"/>
    <w:rsid w:val="004331BF"/>
    <w:rsid w:val="00435771"/>
    <w:rsid w:val="00437831"/>
    <w:rsid w:val="00437F43"/>
    <w:rsid w:val="00445A2E"/>
    <w:rsid w:val="0044735F"/>
    <w:rsid w:val="004536C7"/>
    <w:rsid w:val="00454207"/>
    <w:rsid w:val="004560F9"/>
    <w:rsid w:val="00456494"/>
    <w:rsid w:val="0046450E"/>
    <w:rsid w:val="00466618"/>
    <w:rsid w:val="00467629"/>
    <w:rsid w:val="00467C04"/>
    <w:rsid w:val="00470F5E"/>
    <w:rsid w:val="004712BE"/>
    <w:rsid w:val="004717EA"/>
    <w:rsid w:val="0047197D"/>
    <w:rsid w:val="004749E2"/>
    <w:rsid w:val="004761B0"/>
    <w:rsid w:val="00477DEE"/>
    <w:rsid w:val="00480354"/>
    <w:rsid w:val="00484A27"/>
    <w:rsid w:val="0048593C"/>
    <w:rsid w:val="00486B42"/>
    <w:rsid w:val="00487628"/>
    <w:rsid w:val="00493402"/>
    <w:rsid w:val="00493FCC"/>
    <w:rsid w:val="00497FF0"/>
    <w:rsid w:val="004A1069"/>
    <w:rsid w:val="004A4F6B"/>
    <w:rsid w:val="004B039C"/>
    <w:rsid w:val="004B32B8"/>
    <w:rsid w:val="004B4427"/>
    <w:rsid w:val="004B4B36"/>
    <w:rsid w:val="004B5282"/>
    <w:rsid w:val="004B53F6"/>
    <w:rsid w:val="004B6940"/>
    <w:rsid w:val="004B6CAD"/>
    <w:rsid w:val="004C5BCA"/>
    <w:rsid w:val="004D208D"/>
    <w:rsid w:val="004D5F24"/>
    <w:rsid w:val="004D63DE"/>
    <w:rsid w:val="004E20C8"/>
    <w:rsid w:val="004E445F"/>
    <w:rsid w:val="004F08E0"/>
    <w:rsid w:val="004F0B9A"/>
    <w:rsid w:val="004F0E2F"/>
    <w:rsid w:val="004F1454"/>
    <w:rsid w:val="004F276E"/>
    <w:rsid w:val="004F37CA"/>
    <w:rsid w:val="004F3FA8"/>
    <w:rsid w:val="004F40B5"/>
    <w:rsid w:val="00500175"/>
    <w:rsid w:val="005007BC"/>
    <w:rsid w:val="00502DBC"/>
    <w:rsid w:val="005039F9"/>
    <w:rsid w:val="00507CC7"/>
    <w:rsid w:val="00507DCD"/>
    <w:rsid w:val="0051328A"/>
    <w:rsid w:val="00513EE6"/>
    <w:rsid w:val="0051695F"/>
    <w:rsid w:val="00517274"/>
    <w:rsid w:val="00521B65"/>
    <w:rsid w:val="005224E6"/>
    <w:rsid w:val="00526C2F"/>
    <w:rsid w:val="005312B9"/>
    <w:rsid w:val="00532CCA"/>
    <w:rsid w:val="005333BF"/>
    <w:rsid w:val="005357F5"/>
    <w:rsid w:val="005416A4"/>
    <w:rsid w:val="00543BA9"/>
    <w:rsid w:val="00544944"/>
    <w:rsid w:val="005466CD"/>
    <w:rsid w:val="00546ADA"/>
    <w:rsid w:val="00546EA9"/>
    <w:rsid w:val="005505CB"/>
    <w:rsid w:val="00551C88"/>
    <w:rsid w:val="00556D69"/>
    <w:rsid w:val="00557FAE"/>
    <w:rsid w:val="00562341"/>
    <w:rsid w:val="00563D6F"/>
    <w:rsid w:val="00565A8E"/>
    <w:rsid w:val="00565BBF"/>
    <w:rsid w:val="00570C82"/>
    <w:rsid w:val="00570E1C"/>
    <w:rsid w:val="00571C0A"/>
    <w:rsid w:val="00574F95"/>
    <w:rsid w:val="00577089"/>
    <w:rsid w:val="00577699"/>
    <w:rsid w:val="00581355"/>
    <w:rsid w:val="00583895"/>
    <w:rsid w:val="00584BD1"/>
    <w:rsid w:val="00584F2B"/>
    <w:rsid w:val="00586404"/>
    <w:rsid w:val="00587ABC"/>
    <w:rsid w:val="00590263"/>
    <w:rsid w:val="0059509F"/>
    <w:rsid w:val="0059711D"/>
    <w:rsid w:val="00597990"/>
    <w:rsid w:val="005A0F31"/>
    <w:rsid w:val="005A2321"/>
    <w:rsid w:val="005A3584"/>
    <w:rsid w:val="005A57ED"/>
    <w:rsid w:val="005A7148"/>
    <w:rsid w:val="005A753E"/>
    <w:rsid w:val="005A7B3D"/>
    <w:rsid w:val="005B1FAF"/>
    <w:rsid w:val="005B2C40"/>
    <w:rsid w:val="005B2D1D"/>
    <w:rsid w:val="005B453E"/>
    <w:rsid w:val="005C0033"/>
    <w:rsid w:val="005C00E4"/>
    <w:rsid w:val="005C33EA"/>
    <w:rsid w:val="005D54AB"/>
    <w:rsid w:val="005D7073"/>
    <w:rsid w:val="005D70D9"/>
    <w:rsid w:val="005D7170"/>
    <w:rsid w:val="005E191D"/>
    <w:rsid w:val="005E3CFF"/>
    <w:rsid w:val="005E4659"/>
    <w:rsid w:val="005E6A3A"/>
    <w:rsid w:val="005E75BD"/>
    <w:rsid w:val="005F090A"/>
    <w:rsid w:val="005F1521"/>
    <w:rsid w:val="005F1BDC"/>
    <w:rsid w:val="005F2277"/>
    <w:rsid w:val="005F4662"/>
    <w:rsid w:val="005F48CF"/>
    <w:rsid w:val="005F72BE"/>
    <w:rsid w:val="005F7D2C"/>
    <w:rsid w:val="00600D4E"/>
    <w:rsid w:val="00600FC5"/>
    <w:rsid w:val="00602536"/>
    <w:rsid w:val="0060256D"/>
    <w:rsid w:val="00604E91"/>
    <w:rsid w:val="00606270"/>
    <w:rsid w:val="00606C98"/>
    <w:rsid w:val="00611EE6"/>
    <w:rsid w:val="00612559"/>
    <w:rsid w:val="0061643A"/>
    <w:rsid w:val="00625399"/>
    <w:rsid w:val="00627003"/>
    <w:rsid w:val="00632F55"/>
    <w:rsid w:val="00634185"/>
    <w:rsid w:val="00635DBD"/>
    <w:rsid w:val="006367A8"/>
    <w:rsid w:val="00637C69"/>
    <w:rsid w:val="006416A1"/>
    <w:rsid w:val="00645542"/>
    <w:rsid w:val="00645700"/>
    <w:rsid w:val="006510FE"/>
    <w:rsid w:val="006518E6"/>
    <w:rsid w:val="006531A2"/>
    <w:rsid w:val="00653288"/>
    <w:rsid w:val="00654933"/>
    <w:rsid w:val="00656C22"/>
    <w:rsid w:val="00661CA6"/>
    <w:rsid w:val="0066412C"/>
    <w:rsid w:val="00664162"/>
    <w:rsid w:val="00666343"/>
    <w:rsid w:val="0066725E"/>
    <w:rsid w:val="00667B5F"/>
    <w:rsid w:val="00670C02"/>
    <w:rsid w:val="006713A5"/>
    <w:rsid w:val="00672065"/>
    <w:rsid w:val="00673599"/>
    <w:rsid w:val="00676708"/>
    <w:rsid w:val="00677CCA"/>
    <w:rsid w:val="00681C0C"/>
    <w:rsid w:val="006844EB"/>
    <w:rsid w:val="0068665C"/>
    <w:rsid w:val="00686A2D"/>
    <w:rsid w:val="00687060"/>
    <w:rsid w:val="00692FE8"/>
    <w:rsid w:val="006939D4"/>
    <w:rsid w:val="00694546"/>
    <w:rsid w:val="006974CD"/>
    <w:rsid w:val="00697BE1"/>
    <w:rsid w:val="006A18D7"/>
    <w:rsid w:val="006A57CF"/>
    <w:rsid w:val="006A5E55"/>
    <w:rsid w:val="006A670E"/>
    <w:rsid w:val="006A7299"/>
    <w:rsid w:val="006A7DAD"/>
    <w:rsid w:val="006B24FB"/>
    <w:rsid w:val="006B2E3E"/>
    <w:rsid w:val="006B771F"/>
    <w:rsid w:val="006C1904"/>
    <w:rsid w:val="006C29E7"/>
    <w:rsid w:val="006C3F57"/>
    <w:rsid w:val="006C3FAD"/>
    <w:rsid w:val="006C427A"/>
    <w:rsid w:val="006D10D0"/>
    <w:rsid w:val="006D14C6"/>
    <w:rsid w:val="006D4CE2"/>
    <w:rsid w:val="006D4F48"/>
    <w:rsid w:val="006D7006"/>
    <w:rsid w:val="006E1611"/>
    <w:rsid w:val="006E18EF"/>
    <w:rsid w:val="006E2D52"/>
    <w:rsid w:val="006E3028"/>
    <w:rsid w:val="006E4A77"/>
    <w:rsid w:val="006E4ADF"/>
    <w:rsid w:val="006E7AB6"/>
    <w:rsid w:val="006F43F7"/>
    <w:rsid w:val="006F5255"/>
    <w:rsid w:val="007003F4"/>
    <w:rsid w:val="00700BE8"/>
    <w:rsid w:val="00703541"/>
    <w:rsid w:val="007062DB"/>
    <w:rsid w:val="00711B08"/>
    <w:rsid w:val="00716A3E"/>
    <w:rsid w:val="00722F7B"/>
    <w:rsid w:val="007241E5"/>
    <w:rsid w:val="0073533C"/>
    <w:rsid w:val="007370D5"/>
    <w:rsid w:val="0074221A"/>
    <w:rsid w:val="00750397"/>
    <w:rsid w:val="00752C03"/>
    <w:rsid w:val="0075736F"/>
    <w:rsid w:val="00765496"/>
    <w:rsid w:val="007669DA"/>
    <w:rsid w:val="00766BD1"/>
    <w:rsid w:val="007739BB"/>
    <w:rsid w:val="00777FFE"/>
    <w:rsid w:val="00784BCC"/>
    <w:rsid w:val="00787590"/>
    <w:rsid w:val="0079626D"/>
    <w:rsid w:val="00796A80"/>
    <w:rsid w:val="007975AF"/>
    <w:rsid w:val="00797A4D"/>
    <w:rsid w:val="007A26F2"/>
    <w:rsid w:val="007A782B"/>
    <w:rsid w:val="007B1EBB"/>
    <w:rsid w:val="007B2D42"/>
    <w:rsid w:val="007B3951"/>
    <w:rsid w:val="007C0F9A"/>
    <w:rsid w:val="007C2364"/>
    <w:rsid w:val="007C257E"/>
    <w:rsid w:val="007C7EA8"/>
    <w:rsid w:val="007D3E1E"/>
    <w:rsid w:val="007D5675"/>
    <w:rsid w:val="007E3262"/>
    <w:rsid w:val="007F0EB8"/>
    <w:rsid w:val="007F3BD6"/>
    <w:rsid w:val="007F5D03"/>
    <w:rsid w:val="007F6B1D"/>
    <w:rsid w:val="00800236"/>
    <w:rsid w:val="008010E8"/>
    <w:rsid w:val="00804195"/>
    <w:rsid w:val="00805671"/>
    <w:rsid w:val="00806F67"/>
    <w:rsid w:val="0080786B"/>
    <w:rsid w:val="008137AB"/>
    <w:rsid w:val="008155F1"/>
    <w:rsid w:val="00817314"/>
    <w:rsid w:val="00820D3D"/>
    <w:rsid w:val="00820F7A"/>
    <w:rsid w:val="00822709"/>
    <w:rsid w:val="00822F8B"/>
    <w:rsid w:val="0083211E"/>
    <w:rsid w:val="0083292C"/>
    <w:rsid w:val="00841CE2"/>
    <w:rsid w:val="00842D30"/>
    <w:rsid w:val="00844D5E"/>
    <w:rsid w:val="00845D56"/>
    <w:rsid w:val="0084687E"/>
    <w:rsid w:val="00850577"/>
    <w:rsid w:val="00851ADC"/>
    <w:rsid w:val="008536DD"/>
    <w:rsid w:val="0085446E"/>
    <w:rsid w:val="00854F1A"/>
    <w:rsid w:val="008566D6"/>
    <w:rsid w:val="00856908"/>
    <w:rsid w:val="0086069C"/>
    <w:rsid w:val="00861807"/>
    <w:rsid w:val="0086347B"/>
    <w:rsid w:val="008636C2"/>
    <w:rsid w:val="00867C80"/>
    <w:rsid w:val="008702CC"/>
    <w:rsid w:val="008736F1"/>
    <w:rsid w:val="00873B54"/>
    <w:rsid w:val="00874BF0"/>
    <w:rsid w:val="00874CEF"/>
    <w:rsid w:val="00876543"/>
    <w:rsid w:val="00883351"/>
    <w:rsid w:val="00884595"/>
    <w:rsid w:val="00887D43"/>
    <w:rsid w:val="00890FAB"/>
    <w:rsid w:val="008922A8"/>
    <w:rsid w:val="00893537"/>
    <w:rsid w:val="00893FED"/>
    <w:rsid w:val="008957C7"/>
    <w:rsid w:val="008972A8"/>
    <w:rsid w:val="008A27A9"/>
    <w:rsid w:val="008A4C90"/>
    <w:rsid w:val="008A4E9B"/>
    <w:rsid w:val="008A6D57"/>
    <w:rsid w:val="008B1CCD"/>
    <w:rsid w:val="008B212E"/>
    <w:rsid w:val="008B35BB"/>
    <w:rsid w:val="008B46A7"/>
    <w:rsid w:val="008C4E8F"/>
    <w:rsid w:val="008C5208"/>
    <w:rsid w:val="008C591B"/>
    <w:rsid w:val="008C61C1"/>
    <w:rsid w:val="008D2A70"/>
    <w:rsid w:val="008E28DB"/>
    <w:rsid w:val="008E6F7D"/>
    <w:rsid w:val="008F05C9"/>
    <w:rsid w:val="008F2680"/>
    <w:rsid w:val="008F76EC"/>
    <w:rsid w:val="00901B25"/>
    <w:rsid w:val="00902887"/>
    <w:rsid w:val="00904625"/>
    <w:rsid w:val="0090538D"/>
    <w:rsid w:val="009066A6"/>
    <w:rsid w:val="009164C0"/>
    <w:rsid w:val="00917D30"/>
    <w:rsid w:val="00920556"/>
    <w:rsid w:val="00922535"/>
    <w:rsid w:val="009253C9"/>
    <w:rsid w:val="00926073"/>
    <w:rsid w:val="009301AC"/>
    <w:rsid w:val="00930889"/>
    <w:rsid w:val="00931D4F"/>
    <w:rsid w:val="0093342A"/>
    <w:rsid w:val="00935B0A"/>
    <w:rsid w:val="0094127A"/>
    <w:rsid w:val="00941705"/>
    <w:rsid w:val="00941EE6"/>
    <w:rsid w:val="0094257F"/>
    <w:rsid w:val="009547C1"/>
    <w:rsid w:val="00955658"/>
    <w:rsid w:val="00955BF6"/>
    <w:rsid w:val="009563EF"/>
    <w:rsid w:val="00956EC3"/>
    <w:rsid w:val="00957C43"/>
    <w:rsid w:val="009619C7"/>
    <w:rsid w:val="00962A5B"/>
    <w:rsid w:val="00963B7A"/>
    <w:rsid w:val="0097000A"/>
    <w:rsid w:val="00970E8A"/>
    <w:rsid w:val="009747E6"/>
    <w:rsid w:val="00975FC3"/>
    <w:rsid w:val="009771D5"/>
    <w:rsid w:val="009837E8"/>
    <w:rsid w:val="00992887"/>
    <w:rsid w:val="0099433B"/>
    <w:rsid w:val="009956AA"/>
    <w:rsid w:val="009956C7"/>
    <w:rsid w:val="009978B2"/>
    <w:rsid w:val="009A0B7B"/>
    <w:rsid w:val="009A1799"/>
    <w:rsid w:val="009A4C53"/>
    <w:rsid w:val="009A6FB1"/>
    <w:rsid w:val="009B5F3D"/>
    <w:rsid w:val="009B7228"/>
    <w:rsid w:val="009B72AF"/>
    <w:rsid w:val="009C12A7"/>
    <w:rsid w:val="009C1F5A"/>
    <w:rsid w:val="009C2C16"/>
    <w:rsid w:val="009C448B"/>
    <w:rsid w:val="009C5D81"/>
    <w:rsid w:val="009D0234"/>
    <w:rsid w:val="009D0BAC"/>
    <w:rsid w:val="009D208B"/>
    <w:rsid w:val="009D2E0D"/>
    <w:rsid w:val="009D64FE"/>
    <w:rsid w:val="009D6BFE"/>
    <w:rsid w:val="009D6ECE"/>
    <w:rsid w:val="009D7C7A"/>
    <w:rsid w:val="009E0409"/>
    <w:rsid w:val="009F1126"/>
    <w:rsid w:val="009F2EEB"/>
    <w:rsid w:val="009F3459"/>
    <w:rsid w:val="009F3650"/>
    <w:rsid w:val="00A01F1A"/>
    <w:rsid w:val="00A0246D"/>
    <w:rsid w:val="00A0469A"/>
    <w:rsid w:val="00A05C41"/>
    <w:rsid w:val="00A073BC"/>
    <w:rsid w:val="00A100C9"/>
    <w:rsid w:val="00A107B4"/>
    <w:rsid w:val="00A11B10"/>
    <w:rsid w:val="00A123B5"/>
    <w:rsid w:val="00A13473"/>
    <w:rsid w:val="00A14B94"/>
    <w:rsid w:val="00A16DD2"/>
    <w:rsid w:val="00A20D00"/>
    <w:rsid w:val="00A21220"/>
    <w:rsid w:val="00A24E62"/>
    <w:rsid w:val="00A27AC1"/>
    <w:rsid w:val="00A30C0C"/>
    <w:rsid w:val="00A3272B"/>
    <w:rsid w:val="00A348E8"/>
    <w:rsid w:val="00A36333"/>
    <w:rsid w:val="00A40139"/>
    <w:rsid w:val="00A41179"/>
    <w:rsid w:val="00A420F6"/>
    <w:rsid w:val="00A42B0C"/>
    <w:rsid w:val="00A43836"/>
    <w:rsid w:val="00A43F8E"/>
    <w:rsid w:val="00A4714F"/>
    <w:rsid w:val="00A47823"/>
    <w:rsid w:val="00A5521D"/>
    <w:rsid w:val="00A564E4"/>
    <w:rsid w:val="00A56C94"/>
    <w:rsid w:val="00A572A8"/>
    <w:rsid w:val="00A61099"/>
    <w:rsid w:val="00A6263B"/>
    <w:rsid w:val="00A644F8"/>
    <w:rsid w:val="00A667F8"/>
    <w:rsid w:val="00A678D7"/>
    <w:rsid w:val="00A7221F"/>
    <w:rsid w:val="00A769D7"/>
    <w:rsid w:val="00A77867"/>
    <w:rsid w:val="00A8045C"/>
    <w:rsid w:val="00A857BC"/>
    <w:rsid w:val="00A86066"/>
    <w:rsid w:val="00A87F84"/>
    <w:rsid w:val="00A91535"/>
    <w:rsid w:val="00A93D43"/>
    <w:rsid w:val="00A96863"/>
    <w:rsid w:val="00A968BA"/>
    <w:rsid w:val="00A96BC4"/>
    <w:rsid w:val="00AA6DC7"/>
    <w:rsid w:val="00AA74A2"/>
    <w:rsid w:val="00AA77F8"/>
    <w:rsid w:val="00AB2E52"/>
    <w:rsid w:val="00AB7F9C"/>
    <w:rsid w:val="00AC06E3"/>
    <w:rsid w:val="00AD123D"/>
    <w:rsid w:val="00AD1637"/>
    <w:rsid w:val="00AD2194"/>
    <w:rsid w:val="00AD5150"/>
    <w:rsid w:val="00AD7230"/>
    <w:rsid w:val="00AD7B8C"/>
    <w:rsid w:val="00AE0A01"/>
    <w:rsid w:val="00AE2729"/>
    <w:rsid w:val="00AE47E1"/>
    <w:rsid w:val="00AE559F"/>
    <w:rsid w:val="00AE7CDA"/>
    <w:rsid w:val="00AF47FF"/>
    <w:rsid w:val="00AF4C44"/>
    <w:rsid w:val="00AF5221"/>
    <w:rsid w:val="00AF5AFC"/>
    <w:rsid w:val="00B0157D"/>
    <w:rsid w:val="00B029AF"/>
    <w:rsid w:val="00B02F70"/>
    <w:rsid w:val="00B03B6F"/>
    <w:rsid w:val="00B04321"/>
    <w:rsid w:val="00B04A7F"/>
    <w:rsid w:val="00B05608"/>
    <w:rsid w:val="00B06241"/>
    <w:rsid w:val="00B07A0C"/>
    <w:rsid w:val="00B126C8"/>
    <w:rsid w:val="00B1305C"/>
    <w:rsid w:val="00B13584"/>
    <w:rsid w:val="00B14191"/>
    <w:rsid w:val="00B161F8"/>
    <w:rsid w:val="00B21D83"/>
    <w:rsid w:val="00B23250"/>
    <w:rsid w:val="00B24F16"/>
    <w:rsid w:val="00B264FF"/>
    <w:rsid w:val="00B35CBE"/>
    <w:rsid w:val="00B3626C"/>
    <w:rsid w:val="00B407A7"/>
    <w:rsid w:val="00B41DE7"/>
    <w:rsid w:val="00B43DD9"/>
    <w:rsid w:val="00B461FD"/>
    <w:rsid w:val="00B51A05"/>
    <w:rsid w:val="00B51A39"/>
    <w:rsid w:val="00B5275A"/>
    <w:rsid w:val="00B54A6C"/>
    <w:rsid w:val="00B56BAC"/>
    <w:rsid w:val="00B621F3"/>
    <w:rsid w:val="00B719ED"/>
    <w:rsid w:val="00B75118"/>
    <w:rsid w:val="00B754FC"/>
    <w:rsid w:val="00B852D1"/>
    <w:rsid w:val="00B918F5"/>
    <w:rsid w:val="00B91D94"/>
    <w:rsid w:val="00B9267B"/>
    <w:rsid w:val="00B95772"/>
    <w:rsid w:val="00B9746B"/>
    <w:rsid w:val="00B97FA1"/>
    <w:rsid w:val="00BA1E94"/>
    <w:rsid w:val="00BA2FF7"/>
    <w:rsid w:val="00BA307D"/>
    <w:rsid w:val="00BA784D"/>
    <w:rsid w:val="00BB04E8"/>
    <w:rsid w:val="00BB3327"/>
    <w:rsid w:val="00BB4790"/>
    <w:rsid w:val="00BC5521"/>
    <w:rsid w:val="00BC5D77"/>
    <w:rsid w:val="00BD0995"/>
    <w:rsid w:val="00BD0E93"/>
    <w:rsid w:val="00BD36CE"/>
    <w:rsid w:val="00BD6BEC"/>
    <w:rsid w:val="00BD7910"/>
    <w:rsid w:val="00BD7FD4"/>
    <w:rsid w:val="00BE0CE3"/>
    <w:rsid w:val="00BE2E93"/>
    <w:rsid w:val="00BE5FA6"/>
    <w:rsid w:val="00BF3B4E"/>
    <w:rsid w:val="00BF4ECA"/>
    <w:rsid w:val="00BF646C"/>
    <w:rsid w:val="00BF6F9D"/>
    <w:rsid w:val="00BF734B"/>
    <w:rsid w:val="00C007FF"/>
    <w:rsid w:val="00C02927"/>
    <w:rsid w:val="00C05F94"/>
    <w:rsid w:val="00C07C68"/>
    <w:rsid w:val="00C12571"/>
    <w:rsid w:val="00C13C1C"/>
    <w:rsid w:val="00C20794"/>
    <w:rsid w:val="00C24851"/>
    <w:rsid w:val="00C24FB0"/>
    <w:rsid w:val="00C259C2"/>
    <w:rsid w:val="00C2689F"/>
    <w:rsid w:val="00C31009"/>
    <w:rsid w:val="00C310AD"/>
    <w:rsid w:val="00C33BBA"/>
    <w:rsid w:val="00C36426"/>
    <w:rsid w:val="00C3739B"/>
    <w:rsid w:val="00C37759"/>
    <w:rsid w:val="00C42F23"/>
    <w:rsid w:val="00C432C1"/>
    <w:rsid w:val="00C43E2D"/>
    <w:rsid w:val="00C50677"/>
    <w:rsid w:val="00C56317"/>
    <w:rsid w:val="00C611AA"/>
    <w:rsid w:val="00C6222E"/>
    <w:rsid w:val="00C629D6"/>
    <w:rsid w:val="00C62D04"/>
    <w:rsid w:val="00C656CA"/>
    <w:rsid w:val="00C7371F"/>
    <w:rsid w:val="00C901AF"/>
    <w:rsid w:val="00C93EE5"/>
    <w:rsid w:val="00C95454"/>
    <w:rsid w:val="00C966D0"/>
    <w:rsid w:val="00C96DD3"/>
    <w:rsid w:val="00CA33AD"/>
    <w:rsid w:val="00CA7B7E"/>
    <w:rsid w:val="00CB077D"/>
    <w:rsid w:val="00CB2C38"/>
    <w:rsid w:val="00CB2F57"/>
    <w:rsid w:val="00CB4C2C"/>
    <w:rsid w:val="00CC1477"/>
    <w:rsid w:val="00CC272F"/>
    <w:rsid w:val="00CC4ACA"/>
    <w:rsid w:val="00CC567F"/>
    <w:rsid w:val="00CC791A"/>
    <w:rsid w:val="00CC7D08"/>
    <w:rsid w:val="00CC7DBE"/>
    <w:rsid w:val="00CD2E86"/>
    <w:rsid w:val="00CD585D"/>
    <w:rsid w:val="00CD7774"/>
    <w:rsid w:val="00CD7863"/>
    <w:rsid w:val="00CD7A13"/>
    <w:rsid w:val="00CE0E5F"/>
    <w:rsid w:val="00CE1440"/>
    <w:rsid w:val="00CE1E60"/>
    <w:rsid w:val="00CE2A16"/>
    <w:rsid w:val="00CE7CAD"/>
    <w:rsid w:val="00CF038B"/>
    <w:rsid w:val="00CF0498"/>
    <w:rsid w:val="00CF16A9"/>
    <w:rsid w:val="00CF2453"/>
    <w:rsid w:val="00CF2EAD"/>
    <w:rsid w:val="00CF48A7"/>
    <w:rsid w:val="00CF7887"/>
    <w:rsid w:val="00CF7A0A"/>
    <w:rsid w:val="00D0118F"/>
    <w:rsid w:val="00D02F36"/>
    <w:rsid w:val="00D06CA4"/>
    <w:rsid w:val="00D13A1D"/>
    <w:rsid w:val="00D13B21"/>
    <w:rsid w:val="00D1543C"/>
    <w:rsid w:val="00D163D7"/>
    <w:rsid w:val="00D17298"/>
    <w:rsid w:val="00D2136D"/>
    <w:rsid w:val="00D227C3"/>
    <w:rsid w:val="00D23352"/>
    <w:rsid w:val="00D233E7"/>
    <w:rsid w:val="00D258F4"/>
    <w:rsid w:val="00D26666"/>
    <w:rsid w:val="00D26AFA"/>
    <w:rsid w:val="00D30271"/>
    <w:rsid w:val="00D30FC0"/>
    <w:rsid w:val="00D33209"/>
    <w:rsid w:val="00D3454D"/>
    <w:rsid w:val="00D4722E"/>
    <w:rsid w:val="00D47C2B"/>
    <w:rsid w:val="00D50C15"/>
    <w:rsid w:val="00D532D6"/>
    <w:rsid w:val="00D53541"/>
    <w:rsid w:val="00D53973"/>
    <w:rsid w:val="00D53BA6"/>
    <w:rsid w:val="00D62789"/>
    <w:rsid w:val="00D62894"/>
    <w:rsid w:val="00D65440"/>
    <w:rsid w:val="00D71D7C"/>
    <w:rsid w:val="00D749CF"/>
    <w:rsid w:val="00D801ED"/>
    <w:rsid w:val="00D812F3"/>
    <w:rsid w:val="00D83DE0"/>
    <w:rsid w:val="00D8680D"/>
    <w:rsid w:val="00D87D31"/>
    <w:rsid w:val="00D87F4E"/>
    <w:rsid w:val="00D91785"/>
    <w:rsid w:val="00D91E4D"/>
    <w:rsid w:val="00D9458E"/>
    <w:rsid w:val="00D963CC"/>
    <w:rsid w:val="00D97FC6"/>
    <w:rsid w:val="00DA0422"/>
    <w:rsid w:val="00DA0743"/>
    <w:rsid w:val="00DA1323"/>
    <w:rsid w:val="00DA1F84"/>
    <w:rsid w:val="00DA6432"/>
    <w:rsid w:val="00DA66A3"/>
    <w:rsid w:val="00DA7C9E"/>
    <w:rsid w:val="00DB4443"/>
    <w:rsid w:val="00DB569F"/>
    <w:rsid w:val="00DB60E8"/>
    <w:rsid w:val="00DB7FF8"/>
    <w:rsid w:val="00DC0C4D"/>
    <w:rsid w:val="00DC0D55"/>
    <w:rsid w:val="00DC5B61"/>
    <w:rsid w:val="00DC5CFB"/>
    <w:rsid w:val="00DD0EC1"/>
    <w:rsid w:val="00DD47DB"/>
    <w:rsid w:val="00DD6043"/>
    <w:rsid w:val="00DD66B7"/>
    <w:rsid w:val="00DD69F7"/>
    <w:rsid w:val="00DE1E44"/>
    <w:rsid w:val="00DE2AF3"/>
    <w:rsid w:val="00DE433A"/>
    <w:rsid w:val="00DF2920"/>
    <w:rsid w:val="00DF3924"/>
    <w:rsid w:val="00DF4D71"/>
    <w:rsid w:val="00DF54C8"/>
    <w:rsid w:val="00DF64B5"/>
    <w:rsid w:val="00DF6DDF"/>
    <w:rsid w:val="00DF74E8"/>
    <w:rsid w:val="00E01295"/>
    <w:rsid w:val="00E03754"/>
    <w:rsid w:val="00E12830"/>
    <w:rsid w:val="00E177E6"/>
    <w:rsid w:val="00E17906"/>
    <w:rsid w:val="00E20AC3"/>
    <w:rsid w:val="00E240A6"/>
    <w:rsid w:val="00E32DB8"/>
    <w:rsid w:val="00E32E02"/>
    <w:rsid w:val="00E35050"/>
    <w:rsid w:val="00E35F7C"/>
    <w:rsid w:val="00E3622D"/>
    <w:rsid w:val="00E42A37"/>
    <w:rsid w:val="00E42DFA"/>
    <w:rsid w:val="00E43F56"/>
    <w:rsid w:val="00E52596"/>
    <w:rsid w:val="00E53995"/>
    <w:rsid w:val="00E54090"/>
    <w:rsid w:val="00E57BFD"/>
    <w:rsid w:val="00E60903"/>
    <w:rsid w:val="00E64DF6"/>
    <w:rsid w:val="00E67093"/>
    <w:rsid w:val="00E71160"/>
    <w:rsid w:val="00E71FB8"/>
    <w:rsid w:val="00E72BCD"/>
    <w:rsid w:val="00E744D5"/>
    <w:rsid w:val="00E74A37"/>
    <w:rsid w:val="00E76656"/>
    <w:rsid w:val="00E80CC0"/>
    <w:rsid w:val="00E81D30"/>
    <w:rsid w:val="00E90735"/>
    <w:rsid w:val="00E907D7"/>
    <w:rsid w:val="00E9140A"/>
    <w:rsid w:val="00E9390A"/>
    <w:rsid w:val="00E94D18"/>
    <w:rsid w:val="00E94F95"/>
    <w:rsid w:val="00E9663B"/>
    <w:rsid w:val="00EA111E"/>
    <w:rsid w:val="00EA7E74"/>
    <w:rsid w:val="00EB285B"/>
    <w:rsid w:val="00EB2F59"/>
    <w:rsid w:val="00EB4C53"/>
    <w:rsid w:val="00EB7594"/>
    <w:rsid w:val="00EC1E51"/>
    <w:rsid w:val="00EC57F7"/>
    <w:rsid w:val="00EC7506"/>
    <w:rsid w:val="00ED0A00"/>
    <w:rsid w:val="00ED1C6D"/>
    <w:rsid w:val="00ED3013"/>
    <w:rsid w:val="00ED3972"/>
    <w:rsid w:val="00EF0994"/>
    <w:rsid w:val="00EF394E"/>
    <w:rsid w:val="00EF6203"/>
    <w:rsid w:val="00EF687D"/>
    <w:rsid w:val="00EF718B"/>
    <w:rsid w:val="00EF7D97"/>
    <w:rsid w:val="00F06E49"/>
    <w:rsid w:val="00F106F3"/>
    <w:rsid w:val="00F10F48"/>
    <w:rsid w:val="00F12695"/>
    <w:rsid w:val="00F12766"/>
    <w:rsid w:val="00F12CD8"/>
    <w:rsid w:val="00F135D5"/>
    <w:rsid w:val="00F13CE6"/>
    <w:rsid w:val="00F15450"/>
    <w:rsid w:val="00F20667"/>
    <w:rsid w:val="00F20B15"/>
    <w:rsid w:val="00F22091"/>
    <w:rsid w:val="00F2469D"/>
    <w:rsid w:val="00F24EDB"/>
    <w:rsid w:val="00F255D1"/>
    <w:rsid w:val="00F25665"/>
    <w:rsid w:val="00F27ADC"/>
    <w:rsid w:val="00F30509"/>
    <w:rsid w:val="00F32061"/>
    <w:rsid w:val="00F36E73"/>
    <w:rsid w:val="00F40E99"/>
    <w:rsid w:val="00F43556"/>
    <w:rsid w:val="00F44BA9"/>
    <w:rsid w:val="00F457D8"/>
    <w:rsid w:val="00F4703C"/>
    <w:rsid w:val="00F54B09"/>
    <w:rsid w:val="00F6018B"/>
    <w:rsid w:val="00F6022D"/>
    <w:rsid w:val="00F61544"/>
    <w:rsid w:val="00F62345"/>
    <w:rsid w:val="00F62F0A"/>
    <w:rsid w:val="00F64A17"/>
    <w:rsid w:val="00F71E5C"/>
    <w:rsid w:val="00F72472"/>
    <w:rsid w:val="00F7484C"/>
    <w:rsid w:val="00F760D3"/>
    <w:rsid w:val="00F77AB6"/>
    <w:rsid w:val="00F827F7"/>
    <w:rsid w:val="00F85628"/>
    <w:rsid w:val="00F86EE8"/>
    <w:rsid w:val="00F87CA4"/>
    <w:rsid w:val="00F94143"/>
    <w:rsid w:val="00F97654"/>
    <w:rsid w:val="00F97D9D"/>
    <w:rsid w:val="00FA001B"/>
    <w:rsid w:val="00FA069F"/>
    <w:rsid w:val="00FA0FD9"/>
    <w:rsid w:val="00FA4B95"/>
    <w:rsid w:val="00FA60EB"/>
    <w:rsid w:val="00FA6E05"/>
    <w:rsid w:val="00FA723F"/>
    <w:rsid w:val="00FB2D61"/>
    <w:rsid w:val="00FB35B8"/>
    <w:rsid w:val="00FB6466"/>
    <w:rsid w:val="00FC2AB0"/>
    <w:rsid w:val="00FC2B34"/>
    <w:rsid w:val="00FC30A2"/>
    <w:rsid w:val="00FC3117"/>
    <w:rsid w:val="00FC4700"/>
    <w:rsid w:val="00FD104D"/>
    <w:rsid w:val="00FD2023"/>
    <w:rsid w:val="00FD61A3"/>
    <w:rsid w:val="00FD6563"/>
    <w:rsid w:val="00FE0F3E"/>
    <w:rsid w:val="00FE3840"/>
    <w:rsid w:val="00FE682E"/>
    <w:rsid w:val="00FE701A"/>
    <w:rsid w:val="00FF08D3"/>
    <w:rsid w:val="00FF13C9"/>
    <w:rsid w:val="00FF2E55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B0BE3F"/>
  <w15:docId w15:val="{98B61A6A-53F9-4D0A-BE21-825593FFD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97F"/>
    <w:pPr>
      <w:spacing w:after="0" w:line="240" w:lineRule="auto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38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67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267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1926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2675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92675"/>
    <w:rPr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92675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267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2675"/>
    <w:rPr>
      <w:sz w:val="20"/>
      <w:szCs w:val="20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92675"/>
    <w:rPr>
      <w:vertAlign w:val="superscript"/>
    </w:rPr>
  </w:style>
  <w:style w:type="paragraph" w:styleId="Revision">
    <w:name w:val="Revision"/>
    <w:hidden/>
    <w:uiPriority w:val="99"/>
    <w:semiHidden/>
    <w:rsid w:val="00146225"/>
    <w:pPr>
      <w:spacing w:after="0" w:line="240" w:lineRule="auto"/>
    </w:pPr>
    <w:rPr>
      <w:sz w:val="24"/>
      <w:szCs w:val="24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0661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61F3"/>
    <w:rPr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1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1F3"/>
    <w:rPr>
      <w:b/>
      <w:bCs/>
      <w:sz w:val="20"/>
      <w:szCs w:val="20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335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E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ECA"/>
    <w:rPr>
      <w:rFonts w:ascii="Segoe UI" w:hAnsi="Segoe UI" w:cs="Segoe UI"/>
      <w:sz w:val="18"/>
      <w:szCs w:val="18"/>
      <w:lang w:val="en-GB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BF4EC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F4ECA"/>
    <w:rPr>
      <w:sz w:val="20"/>
      <w:szCs w:val="20"/>
      <w:lang w:val="en-GB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F4EC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2539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61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1B0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761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1B0"/>
    <w:rPr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70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5A753E"/>
  </w:style>
  <w:style w:type="character" w:customStyle="1" w:styleId="Heading1Char">
    <w:name w:val="Heading 1 Char"/>
    <w:basedOn w:val="DefaultParagraphFont"/>
    <w:link w:val="Heading1"/>
    <w:uiPriority w:val="9"/>
    <w:rsid w:val="00FE384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US"/>
    </w:rPr>
  </w:style>
  <w:style w:type="paragraph" w:customStyle="1" w:styleId="paragraph">
    <w:name w:val="paragraph"/>
    <w:basedOn w:val="Normal"/>
    <w:rsid w:val="00BE2E9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BE2E93"/>
  </w:style>
  <w:style w:type="character" w:customStyle="1" w:styleId="eop">
    <w:name w:val="eop"/>
    <w:basedOn w:val="DefaultParagraphFont"/>
    <w:rsid w:val="00BE2E93"/>
  </w:style>
  <w:style w:type="table" w:styleId="TableGrid">
    <w:name w:val="Table Grid"/>
    <w:basedOn w:val="TableNormal"/>
    <w:uiPriority w:val="39"/>
    <w:rsid w:val="00DA7C9E"/>
    <w:pPr>
      <w:spacing w:after="0" w:line="240" w:lineRule="auto"/>
    </w:pPr>
    <w:rPr>
      <w:kern w:val="2"/>
      <w:lang w:val="en-US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231">
    <w:name w:val="font231"/>
    <w:basedOn w:val="DefaultParagraphFont"/>
    <w:rsid w:val="00DA7C9E"/>
    <w:rPr>
      <w:rFonts w:ascii="Sylfaen" w:hAnsi="Sylfae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customStyle="1" w:styleId="Default">
    <w:name w:val="Default"/>
    <w:rsid w:val="00FF13C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TableGridLight">
    <w:name w:val="Grid Table Light"/>
    <w:basedOn w:val="TableNormal"/>
    <w:uiPriority w:val="40"/>
    <w:rsid w:val="003E5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E5C4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7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2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3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4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9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9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4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7677E108F6DA4FBF7F2B87B02830FF" ma:contentTypeVersion="13" ma:contentTypeDescription="Create a new document." ma:contentTypeScope="" ma:versionID="30c9ecd1180648434376633b54ea2af5">
  <xsd:schema xmlns:xsd="http://www.w3.org/2001/XMLSchema" xmlns:xs="http://www.w3.org/2001/XMLSchema" xmlns:p="http://schemas.microsoft.com/office/2006/metadata/properties" xmlns:ns2="c96ca133-252e-497a-b20b-82bec425a047" xmlns:ns3="f242312b-7094-417a-bf5d-fd18a1a27885" targetNamespace="http://schemas.microsoft.com/office/2006/metadata/properties" ma:root="true" ma:fieldsID="6bff644f37ab9d62da80d0416ddc22c5" ns2:_="" ns3:_="">
    <xsd:import namespace="c96ca133-252e-497a-b20b-82bec425a047"/>
    <xsd:import namespace="f242312b-7094-417a-bf5d-fd18a1a278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ca133-252e-497a-b20b-82bec425a0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2312b-7094-417a-bf5d-fd18a1a278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e94809f-33da-431c-97c3-ac324e5365c5}" ma:internalName="TaxCatchAll" ma:showField="CatchAllData" ma:web="f242312b-7094-417a-bf5d-fd18a1a27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6ca133-252e-497a-b20b-82bec425a047">
      <Terms xmlns="http://schemas.microsoft.com/office/infopath/2007/PartnerControls"/>
    </lcf76f155ced4ddcb4097134ff3c332f>
    <TaxCatchAll xmlns="f242312b-7094-417a-bf5d-fd18a1a27885" xsi:nil="true"/>
  </documentManagement>
</p:properties>
</file>

<file path=customXml/itemProps1.xml><?xml version="1.0" encoding="utf-8"?>
<ds:datastoreItem xmlns:ds="http://schemas.openxmlformats.org/officeDocument/2006/customXml" ds:itemID="{DD060602-6427-46DD-BB7A-0B435474A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AD94CA-0241-46CA-BB24-D3D8288FAD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52ED64-3844-402F-B452-EA0979EA8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6ca133-252e-497a-b20b-82bec425a047"/>
    <ds:schemaRef ds:uri="f242312b-7094-417a-bf5d-fd18a1a278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21B011-C356-4738-BC5C-BB70FD35FB6E}">
  <ds:schemaRefs>
    <ds:schemaRef ds:uri="http://schemas.microsoft.com/office/2006/metadata/properties"/>
    <ds:schemaRef ds:uri="http://schemas.microsoft.com/office/infopath/2007/PartnerControls"/>
    <ds:schemaRef ds:uri="c96ca133-252e-497a-b20b-82bec425a047"/>
    <ds:schemaRef ds:uri="f242312b-7094-417a-bf5d-fd18a1a2788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668</Words>
  <Characters>8165</Characters>
  <Application>Microsoft Office Word</Application>
  <DocSecurity>0</DocSecurity>
  <Lines>426</Lines>
  <Paragraphs>3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6</CharactersWithSpaces>
  <SharedDoc>false</SharedDoc>
  <HLinks>
    <vt:vector size="12" baseType="variant">
      <vt:variant>
        <vt:i4>1572927</vt:i4>
      </vt:variant>
      <vt:variant>
        <vt:i4>3</vt:i4>
      </vt:variant>
      <vt:variant>
        <vt:i4>0</vt:i4>
      </vt:variant>
      <vt:variant>
        <vt:i4>5</vt:i4>
      </vt:variant>
      <vt:variant>
        <vt:lpwstr>mailto:mamukazakalashvili@gmail.com</vt:lpwstr>
      </vt:variant>
      <vt:variant>
        <vt:lpwstr/>
      </vt:variant>
      <vt:variant>
        <vt:i4>524358</vt:i4>
      </vt:variant>
      <vt:variant>
        <vt:i4>0</vt:i4>
      </vt:variant>
      <vt:variant>
        <vt:i4>0</vt:i4>
      </vt:variant>
      <vt:variant>
        <vt:i4>5</vt:i4>
      </vt:variant>
      <vt:variant>
        <vt:lpwstr>https://onlinelibrary.wiley.com/journal/1365289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muka Zakalashvili</cp:lastModifiedBy>
  <cp:revision>3</cp:revision>
  <cp:lastPrinted>2024-03-20T10:42:00Z</cp:lastPrinted>
  <dcterms:created xsi:type="dcterms:W3CDTF">2024-04-15T16:05:00Z</dcterms:created>
  <dcterms:modified xsi:type="dcterms:W3CDTF">2024-04-2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25614eb31dc4c0d5cd8d25e260a1e7a27e16074525753c9de1a571f0510e2b</vt:lpwstr>
  </property>
  <property fmtid="{D5CDD505-2E9C-101B-9397-08002B2CF9AE}" pid="3" name="ZOTERO_PREF_1">
    <vt:lpwstr>&lt;data data-version="3" zotero-version="6.0.19"&gt;&lt;session id="bh6szwiS"/&gt;&lt;style id="http://www.zotero.org/styles/american-medical-association" hasBibliography="1" bibliographyStyleHasBeenSet="1"/&gt;&lt;prefs&gt;&lt;pref name="fieldType" value="Field"/&gt;&lt;pref name="dont</vt:lpwstr>
  </property>
  <property fmtid="{D5CDD505-2E9C-101B-9397-08002B2CF9AE}" pid="4" name="ZOTERO_PREF_2">
    <vt:lpwstr>AskDelayCitationUpdates" value="true"/&gt;&lt;/prefs&gt;&lt;/data&gt;</vt:lpwstr>
  </property>
  <property fmtid="{D5CDD505-2E9C-101B-9397-08002B2CF9AE}" pid="5" name="MSIP_Label_7b94a7b8-f06c-4dfe-bdcc-9b548fd58c31_Enabled">
    <vt:lpwstr>true</vt:lpwstr>
  </property>
  <property fmtid="{D5CDD505-2E9C-101B-9397-08002B2CF9AE}" pid="6" name="MSIP_Label_7b94a7b8-f06c-4dfe-bdcc-9b548fd58c31_SetDate">
    <vt:lpwstr>2023-05-04T16:46:55Z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iteId">
    <vt:lpwstr>9ce70869-60db-44fd-abe8-d2767077fc8f</vt:lpwstr>
  </property>
  <property fmtid="{D5CDD505-2E9C-101B-9397-08002B2CF9AE}" pid="10" name="MSIP_Label_7b94a7b8-f06c-4dfe-bdcc-9b548fd58c31_ActionId">
    <vt:lpwstr>7726dcbc-3daf-431f-98bc-fe1bf9c7858c</vt:lpwstr>
  </property>
  <property fmtid="{D5CDD505-2E9C-101B-9397-08002B2CF9AE}" pid="11" name="MSIP_Label_7b94a7b8-f06c-4dfe-bdcc-9b548fd58c31_ContentBits">
    <vt:lpwstr>0</vt:lpwstr>
  </property>
  <property fmtid="{D5CDD505-2E9C-101B-9397-08002B2CF9AE}" pid="12" name="ContentTypeId">
    <vt:lpwstr>0x010100A97677E108F6DA4FBF7F2B87B02830FF</vt:lpwstr>
  </property>
  <property fmtid="{D5CDD505-2E9C-101B-9397-08002B2CF9AE}" pid="13" name="MediaServiceImageTags">
    <vt:lpwstr/>
  </property>
  <property fmtid="{D5CDD505-2E9C-101B-9397-08002B2CF9AE}" pid="14" name="Mendeley Recent Style Id 0_1">
    <vt:lpwstr>http://www.zotero.org/styles/apa</vt:lpwstr>
  </property>
  <property fmtid="{D5CDD505-2E9C-101B-9397-08002B2CF9AE}" pid="15" name="Mendeley Recent Style Name 0_1">
    <vt:lpwstr>American Psychological Association 7th edition</vt:lpwstr>
  </property>
  <property fmtid="{D5CDD505-2E9C-101B-9397-08002B2CF9AE}" pid="16" name="Mendeley Recent Style Id 1_1">
    <vt:lpwstr>http://www.zotero.org/styles/american-sociological-association</vt:lpwstr>
  </property>
  <property fmtid="{D5CDD505-2E9C-101B-9397-08002B2CF9AE}" pid="17" name="Mendeley Recent Style Name 1_1">
    <vt:lpwstr>American Sociological Association 6th edition</vt:lpwstr>
  </property>
  <property fmtid="{D5CDD505-2E9C-101B-9397-08002B2CF9AE}" pid="18" name="Mendeley Recent Style Id 2_1">
    <vt:lpwstr>http://www.zotero.org/styles/chicago-author-date</vt:lpwstr>
  </property>
  <property fmtid="{D5CDD505-2E9C-101B-9397-08002B2CF9AE}" pid="19" name="Mendeley Recent Style Name 2_1">
    <vt:lpwstr>Chicago Manual of Style 17th edition (author-date)</vt:lpwstr>
  </property>
  <property fmtid="{D5CDD505-2E9C-101B-9397-08002B2CF9AE}" pid="20" name="Mendeley Recent Style Id 3_1">
    <vt:lpwstr>http://www.zotero.org/styles/harvard-cite-them-right</vt:lpwstr>
  </property>
  <property fmtid="{D5CDD505-2E9C-101B-9397-08002B2CF9AE}" pid="21" name="Mendeley Recent Style Name 3_1">
    <vt:lpwstr>Cite Them Right 12th edition - Harvard</vt:lpwstr>
  </property>
  <property fmtid="{D5CDD505-2E9C-101B-9397-08002B2CF9AE}" pid="22" name="Mendeley Recent Style Id 4_1">
    <vt:lpwstr>http://www.zotero.org/styles/drug-and-alcohol-dependence</vt:lpwstr>
  </property>
  <property fmtid="{D5CDD505-2E9C-101B-9397-08002B2CF9AE}" pid="23" name="Mendeley Recent Style Name 4_1">
    <vt:lpwstr>Drug and Alcohol Dependence</vt:lpwstr>
  </property>
  <property fmtid="{D5CDD505-2E9C-101B-9397-08002B2CF9AE}" pid="24" name="Mendeley Recent Style Id 5_1">
    <vt:lpwstr>http://www.zotero.org/styles/ieee</vt:lpwstr>
  </property>
  <property fmtid="{D5CDD505-2E9C-101B-9397-08002B2CF9AE}" pid="25" name="Mendeley Recent Style Name 5_1">
    <vt:lpwstr>IEEE</vt:lpwstr>
  </property>
  <property fmtid="{D5CDD505-2E9C-101B-9397-08002B2CF9AE}" pid="26" name="Mendeley Recent Style Id 6_1">
    <vt:lpwstr>http://www.zotero.org/styles/journal-of-hepatology</vt:lpwstr>
  </property>
  <property fmtid="{D5CDD505-2E9C-101B-9397-08002B2CF9AE}" pid="27" name="Mendeley Recent Style Name 6_1">
    <vt:lpwstr>Journal of Hepatology</vt:lpwstr>
  </property>
  <property fmtid="{D5CDD505-2E9C-101B-9397-08002B2CF9AE}" pid="28" name="Mendeley Recent Style Id 7_1">
    <vt:lpwstr>http://www.zotero.org/styles/modern-humanities-research-association</vt:lpwstr>
  </property>
  <property fmtid="{D5CDD505-2E9C-101B-9397-08002B2CF9AE}" pid="29" name="Mendeley Recent Style Name 7_1">
    <vt:lpwstr>Modern Humanities Research Association 3rd edition (note with bibliography)</vt:lpwstr>
  </property>
  <property fmtid="{D5CDD505-2E9C-101B-9397-08002B2CF9AE}" pid="30" name="Mendeley Recent Style Id 8_1">
    <vt:lpwstr>http://www.zotero.org/styles/modern-language-association</vt:lpwstr>
  </property>
  <property fmtid="{D5CDD505-2E9C-101B-9397-08002B2CF9AE}" pid="31" name="Mendeley Recent Style Name 8_1">
    <vt:lpwstr>Modern Language Association 9th edition</vt:lpwstr>
  </property>
  <property fmtid="{D5CDD505-2E9C-101B-9397-08002B2CF9AE}" pid="32" name="Mendeley Recent Style Id 9_1">
    <vt:lpwstr>http://www.zotero.org/styles/vancouver</vt:lpwstr>
  </property>
  <property fmtid="{D5CDD505-2E9C-101B-9397-08002B2CF9AE}" pid="33" name="Mendeley Recent Style Name 9_1">
    <vt:lpwstr>Vancouver</vt:lpwstr>
  </property>
</Properties>
</file>